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id w:val="1851443267"/>
        <w:docPartObj>
          <w:docPartGallery w:val="Cover Pages"/>
          <w:docPartUnique/>
        </w:docPartObj>
      </w:sdtPr>
      <w:sdtEndPr>
        <w:rPr>
          <w:rFonts w:ascii="Times New Roman" w:hAnsi="Times New Roman" w:cs="Times New Roman"/>
          <w:sz w:val="24"/>
          <w:szCs w:val="24"/>
        </w:rPr>
      </w:sdtEndPr>
      <w:sdtContent>
        <w:p w14:paraId="5CB6BC5B" w14:textId="7088478A" w:rsidR="00B5764B" w:rsidRDefault="00B5764B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9264" behindDoc="1" locked="0" layoutInCell="1" allowOverlap="1" wp14:anchorId="6964E7B1" wp14:editId="5F195C12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6864824" cy="9123528"/>
                    <wp:effectExtent l="0" t="0" r="2540" b="635"/>
                    <wp:wrapNone/>
                    <wp:docPr id="193" name="Group 193"/>
                    <wp:cNvGraphicFramePr/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/>
                          <wpg:grpSpPr>
                            <a:xfrm>
                              <a:off x="0" y="0"/>
                              <a:ext cx="6864824" cy="9123528"/>
                              <a:chOff x="0" y="0"/>
                              <a:chExt cx="6864824" cy="9123528"/>
                            </a:xfrm>
                          </wpg:grpSpPr>
                          <wps:wsp>
                            <wps:cNvPr id="194" name="Rectangle 194"/>
                            <wps:cNvSpPr/>
                            <wps:spPr>
                              <a:xfrm>
                                <a:off x="0" y="0"/>
                                <a:ext cx="6858000" cy="13716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5" name="Rectangle 195"/>
                            <wps:cNvSpPr/>
                            <wps:spPr>
                              <a:xfrm>
                                <a:off x="0" y="4094328"/>
                                <a:ext cx="6858000" cy="5029200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accent1"/>
                              </a:solidFill>
                              <a:ln>
                                <a:noFill/>
                              </a:ln>
                            </wps:spPr>
                            <wps:style>
                              <a:lnRef idx="2">
                                <a:schemeClr val="accent1">
                                  <a:shade val="50000"/>
                                </a:schemeClr>
                              </a:lnRef>
                              <a:fillRef idx="1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lt1"/>
                              </a:fontRef>
                            </wps:style>
                            <wps:txbx>
                              <w:txbxContent>
                                <w:sdt>
                                  <w:sdtPr>
                                    <w:rPr>
                                      <w:color w:val="FFFFFF" w:themeColor="background1"/>
                                      <w:sz w:val="40"/>
                                      <w:szCs w:val="40"/>
                                    </w:rPr>
                                    <w:alias w:val="Author"/>
                                    <w:tag w:val=""/>
                                    <w:id w:val="945428907"/>
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1BAC72E8" w14:textId="44D6F69C" w:rsidR="00B5764B" w:rsidRDefault="00B5764B">
                                      <w:pPr>
                                        <w:pStyle w:val="NoSpacing"/>
                                        <w:spacing w:before="120"/>
                                        <w:jc w:val="center"/>
                                        <w:rPr>
                                          <w:color w:val="FFFFFF" w:themeColor="background1"/>
                                        </w:rPr>
                                      </w:pPr>
                                      <w:r w:rsidRPr="00D9748E">
                                        <w:rPr>
                                          <w:color w:val="FFFFFF" w:themeColor="background1"/>
                                          <w:sz w:val="40"/>
                                          <w:szCs w:val="40"/>
                                        </w:rPr>
                                        <w:t>Tony, YI</w:t>
                                      </w:r>
                                      <w:r w:rsidR="00C02654">
                                        <w:rPr>
                                          <w:color w:val="FFFFFF" w:themeColor="background1"/>
                                          <w:sz w:val="40"/>
                                          <w:szCs w:val="40"/>
                                        </w:rPr>
                                        <w:t>T19488399</w:t>
                                      </w:r>
                                    </w:p>
                                  </w:sdtContent>
                                </w:sdt>
                                <w:p w14:paraId="41C0E0C8" w14:textId="0FA5F64E" w:rsidR="00B5764B" w:rsidRDefault="00E25666">
                                  <w:pPr>
                                    <w:pStyle w:val="NoSpacing"/>
                                    <w:spacing w:before="120"/>
                                    <w:jc w:val="center"/>
                                    <w:rPr>
                                      <w:color w:val="FFFFFF" w:themeColor="background1"/>
                                    </w:rPr>
                                  </w:pPr>
                                  <w:sdt>
                                    <w:sdtPr>
                                      <w:rPr>
                                        <w:caps/>
                                        <w:color w:val="FFFFFF" w:themeColor="background1"/>
                                        <w:sz w:val="40"/>
                                        <w:szCs w:val="40"/>
                                      </w:rPr>
                                      <w:alias w:val="Company"/>
                                      <w:tag w:val=""/>
                                      <w:id w:val="1618182777"/>
  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  <w:text/>
                                    </w:sdtPr>
                                    <w:sdtEndPr/>
                                    <w:sdtContent>
                                      <w:r w:rsidR="00B5764B" w:rsidRPr="00D9748E">
                                        <w:rPr>
                                          <w:caps/>
                                          <w:color w:val="FFFFFF" w:themeColor="background1"/>
                                          <w:sz w:val="40"/>
                                          <w:szCs w:val="40"/>
                                        </w:rPr>
                                        <w:t>University of roehampton</w:t>
                                      </w:r>
                                      <w:r w:rsidR="00ED4A23">
                                        <w:rPr>
                                          <w:caps/>
                                          <w:color w:val="FFFFFF" w:themeColor="background1"/>
                                          <w:sz w:val="40"/>
                                          <w:szCs w:val="40"/>
                                        </w:rPr>
                                        <w:t>,</w:t>
                                      </w:r>
                                    </w:sdtContent>
                                  </w:sdt>
                                  <w:r w:rsidR="00B5764B">
                                    <w:rPr>
                                      <w:color w:val="FFFFFF" w:themeColor="background1"/>
                                    </w:rPr>
                                    <w:t>  </w:t>
                                  </w: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40"/>
                                        <w:szCs w:val="40"/>
                                      </w:rPr>
                                      <w:alias w:val="Address"/>
                                      <w:tag w:val=""/>
                                      <w:id w:val="-253358678"/>
  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  <w:text/>
                                    </w:sdtPr>
                                    <w:sdtEndPr/>
                                    <w:sdtContent>
                                      <w:r w:rsidR="00D9748E" w:rsidRPr="00D9748E">
                                        <w:rPr>
                                          <w:color w:val="FFFFFF" w:themeColor="background1"/>
                                          <w:sz w:val="40"/>
                                          <w:szCs w:val="40"/>
                                        </w:rPr>
                                        <w:t>2</w:t>
                                      </w:r>
                                      <w:r w:rsidR="002F2449">
                                        <w:rPr>
                                          <w:color w:val="FFFFFF" w:themeColor="background1"/>
                                          <w:sz w:val="40"/>
                                          <w:szCs w:val="40"/>
                                        </w:rPr>
                                        <w:t>8</w:t>
                                      </w:r>
                                      <w:r w:rsidR="00D9748E" w:rsidRPr="00D9748E">
                                        <w:rPr>
                                          <w:color w:val="FFFFFF" w:themeColor="background1"/>
                                          <w:sz w:val="40"/>
                                          <w:szCs w:val="40"/>
                                        </w:rPr>
                                        <w:t xml:space="preserve"> April 2022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spcFirstLastPara="0" vertOverflow="overflow" horzOverflow="overflow" vert="horz" wrap="square" lIns="457200" tIns="731520" rIns="457200" bIns="457200" numCol="1" spcCol="0" rtlCol="0" fromWordArt="0" anchor="b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  <wps:wsp>
                            <wps:cNvPr id="196" name="Text Box 196"/>
                            <wps:cNvSpPr txBox="1"/>
                            <wps:spPr>
                              <a:xfrm>
                                <a:off x="6824" y="1371600"/>
                                <a:ext cx="6858000" cy="272272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bg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14:paraId="2478522D" w14:textId="01F36570" w:rsidR="00C02654" w:rsidRPr="00C02654" w:rsidRDefault="00C02654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u w:val="single"/>
                                    </w:rPr>
                                  </w:pPr>
                                  <w:r w:rsidRPr="00C02654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u w:val="single"/>
                                    </w:rPr>
                                    <w:t>diseases prediction</w:t>
                                  </w:r>
                                  <w:r w:rsidR="000727BE"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  <w:u w:val="single"/>
                                    </w:rPr>
                                    <w:t xml:space="preserve"> by Doctor Tony.</w:t>
                                  </w:r>
                                </w:p>
                                <w:p w14:paraId="31C7F0BE" w14:textId="77777777" w:rsidR="00C02654" w:rsidRDefault="00C02654">
                                  <w:pPr>
                                    <w:pStyle w:val="NoSpacing"/>
                                    <w:jc w:val="center"/>
                                    <w:rPr>
                                      <w:rFonts w:asciiTheme="majorHAnsi" w:eastAsiaTheme="majorEastAsia" w:hAnsiTheme="majorHAnsi" w:cstheme="majorBidi"/>
                                      <w:caps/>
                                      <w:color w:val="4472C4" w:themeColor="accent1"/>
                                      <w:sz w:val="72"/>
                                      <w:szCs w:val="72"/>
                                    </w:rPr>
                                  </w:pPr>
                                </w:p>
                                <w:sdt>
                                  <w:sdtPr>
                                    <w:rPr>
                                      <w:rFonts w:asciiTheme="majorHAnsi" w:eastAsiaTheme="majorEastAsia" w:hAnsiTheme="majorHAnsi" w:cstheme="majorBidi"/>
                                      <w:b/>
                                      <w:bCs/>
                                      <w:caps/>
                                      <w:color w:val="4472C4" w:themeColor="accent1"/>
                                      <w:sz w:val="40"/>
                                      <w:szCs w:val="40"/>
                                    </w:rPr>
                                    <w:alias w:val="Title"/>
                                    <w:tag w:val=""/>
                                    <w:id w:val="-9991715"/>
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<w:text/>
                                  </w:sdtPr>
                                  <w:sdtEndPr/>
                                  <w:sdtContent>
                                    <w:p w14:paraId="7D1CA79D" w14:textId="7785C1FB" w:rsidR="00B5764B" w:rsidRPr="00C02654" w:rsidRDefault="00B5764B">
                                      <w:pPr>
                                        <w:pStyle w:val="NoSpacing"/>
                                        <w:jc w:val="center"/>
                                        <w:rPr>
                                          <w:rFonts w:asciiTheme="majorHAnsi" w:eastAsiaTheme="majorEastAsia" w:hAnsiTheme="majorHAnsi" w:cstheme="majorBidi"/>
                                          <w:caps/>
                                          <w:color w:val="4472C4" w:themeColor="accent1"/>
                                          <w:sz w:val="40"/>
                                          <w:szCs w:val="40"/>
                                        </w:rPr>
                                      </w:pPr>
                                      <w:r w:rsidRPr="001F57ED"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aps/>
                                          <w:color w:val="4472C4" w:themeColor="accent1"/>
                                          <w:sz w:val="40"/>
                                          <w:szCs w:val="40"/>
                                        </w:rPr>
                                        <w:t>Coursework_3</w:t>
                                      </w:r>
                                      <w:r w:rsidR="001F57ED" w:rsidRPr="001F57ED">
                                        <w:rPr>
                                          <w:rFonts w:asciiTheme="majorHAnsi" w:eastAsiaTheme="majorEastAsia" w:hAnsiTheme="majorHAnsi" w:cstheme="majorBidi"/>
                                          <w:b/>
                                          <w:bCs/>
                                          <w:caps/>
                                          <w:color w:val="4472C4" w:themeColor="accent1"/>
                                          <w:sz w:val="40"/>
                                          <w:szCs w:val="40"/>
                                        </w:rPr>
                                        <w:t>, Data science</w:t>
                                      </w:r>
                                    </w:p>
                                  </w:sdtContent>
                                </w:sdt>
                              </w:txbxContent>
                            </wps:txbx>
                            <wps:bodyPr rot="0" spcFirstLastPara="0" vertOverflow="overflow" horzOverflow="overflow" vert="horz" wrap="square" lIns="457200" tIns="91440" rIns="457200" bIns="9144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page">
                      <wp14:pctWidth>88200</wp14:pctWidth>
                    </wp14:sizeRelH>
                    <wp14:sizeRelV relativeFrom="page">
                      <wp14:pctHeight>90900</wp14:pctHeight>
                    </wp14:sizeRelV>
                  </wp:anchor>
                </w:drawing>
              </mc:Choice>
              <mc:Fallback>
                <w:pict>
                  <v:group w14:anchorId="6964E7B1" id="Group 193" o:spid="_x0000_s1026" style="position:absolute;margin-left:0;margin-top:0;width:540.55pt;height:718.4pt;z-index:-251657216;mso-width-percent:882;mso-height-percent:909;mso-position-horizontal:center;mso-position-horizontal-relative:page;mso-position-vertical:center;mso-position-vertical-relative:page;mso-width-percent:882;mso-height-percent:909" coordsize="68648,912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">
                    <v:rect id="Rectangle 194" o:spid="_x0000_s1027" style="position:absolute;width:68580;height:1371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" fillcolor="#4472c4 [3204]" stroked="f" strokeweight="1pt"/>
                    <v:rect id="Rectangle 195" o:spid="_x0000_s1028" style="position:absolute;top:40943;width:68580;height:50292;visibility:visible;mso-wrap-style:square;v-text-anchor:bottom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" fillcolor="#4472c4 [3204]" stroked="f" strokeweight="1pt">
                      <v:textbox inset="36pt,57.6pt,36pt,36pt">
                        <w:txbxContent>
                          <w:sdt>
                            <w:sdtPr>
                              <w:rPr>
                                <w:color w:val="FFFFFF" w:themeColor="background1"/>
                                <w:sz w:val="40"/>
                                <w:szCs w:val="40"/>
                              </w:rPr>
                              <w:alias w:val="Author"/>
                              <w:tag w:val=""/>
                              <w:id w:val="945428907"/>
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<w:text/>
                            </w:sdtPr>
                            <w:sdtEndPr/>
                            <w:sdtContent>
                              <w:p w14:paraId="1BAC72E8" w14:textId="44D6F69C" w:rsidR="00B5764B" w:rsidRDefault="00B5764B">
                                <w:pPr>
                                  <w:pStyle w:val="NoSpacing"/>
                                  <w:spacing w:before="12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 w:rsidRPr="00D9748E">
                                  <w:rPr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Tony, YI</w:t>
                                </w:r>
                                <w:r w:rsidR="00C02654">
                                  <w:rPr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T19488399</w:t>
                                </w:r>
                              </w:p>
                            </w:sdtContent>
                          </w:sdt>
                          <w:p w14:paraId="41C0E0C8" w14:textId="0FA5F64E" w:rsidR="00B5764B" w:rsidRDefault="00E25666">
                            <w:pPr>
                              <w:pStyle w:val="NoSpacing"/>
                              <w:spacing w:before="120"/>
                              <w:jc w:val="center"/>
                              <w:rPr>
                                <w:color w:val="FFFFFF" w:themeColor="background1"/>
                              </w:rPr>
                            </w:pPr>
                            <w:sdt>
                              <w:sdtPr>
                                <w:rPr>
                                  <w:caps/>
                                  <w:color w:val="FFFFFF" w:themeColor="background1"/>
                                  <w:sz w:val="40"/>
                                  <w:szCs w:val="40"/>
                                </w:rPr>
                                <w:alias w:val="Company"/>
                                <w:tag w:val=""/>
                                <w:id w:val="1618182777"/>
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<w:text/>
                              </w:sdtPr>
                              <w:sdtEndPr/>
                              <w:sdtContent>
                                <w:r w:rsidR="00B5764B" w:rsidRPr="00D9748E">
                                  <w:rPr>
                                    <w:caps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University of roehampton</w:t>
                                </w:r>
                                <w:r w:rsidR="00ED4A23">
                                  <w:rPr>
                                    <w:caps/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,</w:t>
                                </w:r>
                              </w:sdtContent>
                            </w:sdt>
                            <w:r w:rsidR="00B5764B">
                              <w:rPr>
                                <w:color w:val="FFFFFF" w:themeColor="background1"/>
                              </w:rPr>
                              <w:t>  </w:t>
                            </w:r>
                            <w:sdt>
                              <w:sdtPr>
                                <w:rPr>
                                  <w:color w:val="FFFFFF" w:themeColor="background1"/>
                                  <w:sz w:val="40"/>
                                  <w:szCs w:val="40"/>
                                </w:rPr>
                                <w:alias w:val="Address"/>
                                <w:tag w:val=""/>
                                <w:id w:val="-253358678"/>
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<w:text/>
                              </w:sdtPr>
                              <w:sdtEndPr/>
                              <w:sdtContent>
                                <w:r w:rsidR="00D9748E" w:rsidRPr="00D9748E">
                                  <w:rPr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2</w:t>
                                </w:r>
                                <w:r w:rsidR="002F2449">
                                  <w:rPr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>8</w:t>
                                </w:r>
                                <w:r w:rsidR="00D9748E" w:rsidRPr="00D9748E">
                                  <w:rPr>
                                    <w:color w:val="FFFFFF" w:themeColor="background1"/>
                                    <w:sz w:val="40"/>
                                    <w:szCs w:val="40"/>
                                  </w:rPr>
                                  <w:t xml:space="preserve"> April 2022</w:t>
                                </w:r>
                              </w:sdtContent>
                            </w:sdt>
                          </w:p>
                        </w:txbxContent>
                      </v:textbox>
                    </v:rect>
                    <v:shapetype id="_x0000_t202" coordsize="21600,21600" o:spt="202" path="m,l,21600r21600,l21600,xe">
                      <v:stroke joinstyle="miter"/>
                      <v:path gradientshapeok="t" o:connecttype="rect"/>
                    </v:shapetype>
                    <v:shape id="Text Box 196" o:spid="_x0000_s1029" type="#_x0000_t202" style="position:absolute;left:68;top:13716;width:68580;height:2722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" fillcolor="white [3212]" stroked="f" strokeweight=".5pt">
                      <v:textbox inset="36pt,7.2pt,36pt,7.2pt">
                        <w:txbxContent>
                          <w:p w14:paraId="2478522D" w14:textId="01F36570" w:rsidR="00C02654" w:rsidRPr="00C02654" w:rsidRDefault="00C02654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color w:val="4472C4" w:themeColor="accent1"/>
                                <w:sz w:val="72"/>
                                <w:szCs w:val="72"/>
                                <w:u w:val="single"/>
                              </w:rPr>
                            </w:pPr>
                            <w:r w:rsidRPr="00C02654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color w:val="4472C4" w:themeColor="accent1"/>
                                <w:sz w:val="72"/>
                                <w:szCs w:val="72"/>
                                <w:u w:val="single"/>
                              </w:rPr>
                              <w:t>diseases prediction</w:t>
                            </w:r>
                            <w:r w:rsidR="000727BE"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color w:val="4472C4" w:themeColor="accent1"/>
                                <w:sz w:val="72"/>
                                <w:szCs w:val="72"/>
                                <w:u w:val="single"/>
                              </w:rPr>
                              <w:t xml:space="preserve"> by Doctor Tony.</w:t>
                            </w:r>
                          </w:p>
                          <w:p w14:paraId="31C7F0BE" w14:textId="77777777" w:rsidR="00C02654" w:rsidRDefault="00C02654">
                            <w:pPr>
                              <w:pStyle w:val="NoSpacing"/>
                              <w:jc w:val="center"/>
                              <w:rPr>
                                <w:rFonts w:asciiTheme="majorHAnsi" w:eastAsiaTheme="majorEastAsia" w:hAnsiTheme="majorHAnsi" w:cstheme="majorBidi"/>
                                <w:caps/>
                                <w:color w:val="4472C4" w:themeColor="accent1"/>
                                <w:sz w:val="72"/>
                                <w:szCs w:val="72"/>
                              </w:rPr>
                            </w:pPr>
                          </w:p>
                          <w:sdt>
                            <w:sdtPr>
                              <w:rPr>
                                <w:rFonts w:asciiTheme="majorHAnsi" w:eastAsiaTheme="majorEastAsia" w:hAnsiTheme="majorHAnsi" w:cstheme="majorBidi"/>
                                <w:b/>
                                <w:bCs/>
                                <w:caps/>
                                <w:color w:val="4472C4" w:themeColor="accent1"/>
                                <w:sz w:val="40"/>
                                <w:szCs w:val="40"/>
                              </w:rPr>
                              <w:alias w:val="Title"/>
                              <w:tag w:val=""/>
                              <w:id w:val="-9991715"/>
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<w:text/>
                            </w:sdtPr>
                            <w:sdtEndPr/>
                            <w:sdtContent>
                              <w:p w14:paraId="7D1CA79D" w14:textId="7785C1FB" w:rsidR="00B5764B" w:rsidRPr="00C02654" w:rsidRDefault="00B5764B">
                                <w:pPr>
                                  <w:pStyle w:val="NoSpacing"/>
                                  <w:jc w:val="center"/>
                                  <w:rPr>
                                    <w:rFonts w:asciiTheme="majorHAnsi" w:eastAsiaTheme="majorEastAsia" w:hAnsiTheme="majorHAnsi" w:cstheme="majorBidi"/>
                                    <w:caps/>
                                    <w:color w:val="4472C4" w:themeColor="accent1"/>
                                    <w:sz w:val="40"/>
                                    <w:szCs w:val="40"/>
                                  </w:rPr>
                                </w:pPr>
                                <w:r w:rsidRPr="001F57ED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aps/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>Coursework_3</w:t>
                                </w:r>
                                <w:r w:rsidR="001F57ED" w:rsidRPr="001F57ED">
                                  <w:rPr>
                                    <w:rFonts w:asciiTheme="majorHAnsi" w:eastAsiaTheme="majorEastAsia" w:hAnsiTheme="majorHAnsi" w:cstheme="majorBidi"/>
                                    <w:b/>
                                    <w:bCs/>
                                    <w:caps/>
                                    <w:color w:val="4472C4" w:themeColor="accent1"/>
                                    <w:sz w:val="40"/>
                                    <w:szCs w:val="40"/>
                                  </w:rPr>
                                  <w:t>, Data science</w:t>
                                </w:r>
                              </w:p>
                            </w:sdtContent>
                          </w:sdt>
                        </w:txbxContent>
                      </v:textbox>
                    </v:shape>
                    <w10:wrap anchorx="page" anchory="page"/>
                  </v:group>
                </w:pict>
              </mc:Fallback>
            </mc:AlternateContent>
          </w:r>
        </w:p>
        <w:p w14:paraId="66E2BA12" w14:textId="4B2F9B6E" w:rsidR="00B5764B" w:rsidRDefault="00B5764B">
          <w:pPr>
            <w:rPr>
              <w:rFonts w:ascii="Times New Roman" w:hAnsi="Times New Roman" w:cs="Times New Roman"/>
              <w:sz w:val="24"/>
              <w:szCs w:val="24"/>
            </w:rPr>
          </w:pPr>
          <w:r>
            <w:rPr>
              <w:rFonts w:ascii="Times New Roman" w:hAnsi="Times New Roman" w:cs="Times New Roman"/>
              <w:sz w:val="24"/>
              <w:szCs w:val="24"/>
            </w:rPr>
            <w:br w:type="page"/>
          </w:r>
        </w:p>
      </w:sdtContent>
    </w:sdt>
    <w:p w14:paraId="1398C816" w14:textId="12DF782A" w:rsidR="00BF32C3" w:rsidRDefault="009E03C6" w:rsidP="009E03C6">
      <w:pPr>
        <w:spacing w:line="480" w:lineRule="auto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bCs/>
          <w:sz w:val="40"/>
          <w:szCs w:val="40"/>
          <w:highlight w:val="green"/>
          <w:u w:val="single"/>
        </w:rPr>
        <w:lastRenderedPageBreak/>
        <w:t>Table of contents</w:t>
      </w:r>
      <w:r w:rsidRPr="009E03C6">
        <w:rPr>
          <w:rFonts w:ascii="Times New Roman" w:hAnsi="Times New Roman" w:cs="Times New Roman"/>
          <w:b/>
          <w:bCs/>
          <w:sz w:val="40"/>
          <w:szCs w:val="40"/>
          <w:highlight w:val="green"/>
          <w:u w:val="single"/>
        </w:rPr>
        <w:t>.</w:t>
      </w:r>
    </w:p>
    <w:p w14:paraId="1988482F" w14:textId="77777777" w:rsidR="00BF32C3" w:rsidRPr="00BF32C3" w:rsidRDefault="00BF32C3" w:rsidP="00BF32C3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CA2483" w14:textId="2211A233" w:rsidR="009E03C6" w:rsidRDefault="00083058" w:rsidP="0084384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ver page</w:t>
      </w:r>
    </w:p>
    <w:p w14:paraId="795185E4" w14:textId="3960F851" w:rsidR="00083058" w:rsidRDefault="00083058" w:rsidP="0084384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able of contents</w:t>
      </w:r>
    </w:p>
    <w:p w14:paraId="58231E2E" w14:textId="4B07986A" w:rsidR="00083058" w:rsidRDefault="00A72938" w:rsidP="0084384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ummary of data process to meet the goal</w:t>
      </w:r>
    </w:p>
    <w:p w14:paraId="7D6EE4E8" w14:textId="6D6D3D23" w:rsidR="00A72938" w:rsidRDefault="00A72938" w:rsidP="0084384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 of the technique for data analysis</w:t>
      </w:r>
    </w:p>
    <w:p w14:paraId="0FCA85B1" w14:textId="5604F2D4" w:rsidR="00A72938" w:rsidRDefault="00A72938" w:rsidP="0084384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lection and arguments</w:t>
      </w:r>
    </w:p>
    <w:p w14:paraId="16E4875C" w14:textId="03C5E842" w:rsidR="00A72938" w:rsidRDefault="00A72938" w:rsidP="0084384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ferences</w:t>
      </w:r>
    </w:p>
    <w:p w14:paraId="5A6BDFE7" w14:textId="79567451" w:rsidR="00C0517C" w:rsidRDefault="00C0517C" w:rsidP="0084384A">
      <w:pPr>
        <w:pStyle w:val="ListParagraph"/>
        <w:numPr>
          <w:ilvl w:val="0"/>
          <w:numId w:val="4"/>
        </w:num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creenshots and pictures</w:t>
      </w:r>
    </w:p>
    <w:p w14:paraId="04343EBA" w14:textId="77777777" w:rsidR="00107D6F" w:rsidRPr="00083058" w:rsidRDefault="00107D6F" w:rsidP="00107D6F">
      <w:pPr>
        <w:pStyle w:val="ListParagraph"/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34B9A01" w14:textId="365FFEDE" w:rsidR="009E03C6" w:rsidRDefault="009E03C6" w:rsidP="009E03C6">
      <w:pPr>
        <w:spacing w:line="480" w:lineRule="auto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1BC150B5" w14:textId="77777777" w:rsidR="009E03C6" w:rsidRPr="009E03C6" w:rsidRDefault="009E03C6" w:rsidP="009E03C6">
      <w:pPr>
        <w:spacing w:line="480" w:lineRule="auto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</w:p>
    <w:p w14:paraId="5463C8EB" w14:textId="285C20C5" w:rsidR="007E1458" w:rsidRDefault="007E1458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161F630" w14:textId="562E7A5C" w:rsidR="007E1458" w:rsidRDefault="007E1458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18FD0E" w14:textId="69B0CF8F" w:rsidR="007E1458" w:rsidRDefault="007E1458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F179A1C" w14:textId="077FF300" w:rsidR="007E1458" w:rsidRDefault="007E1458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2F912E6" w14:textId="71242775" w:rsidR="007E1458" w:rsidRDefault="007E1458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30AA46D" w14:textId="77777777" w:rsidR="00677BF8" w:rsidRDefault="00677BF8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06B8B69" w14:textId="77777777" w:rsidR="00083058" w:rsidRDefault="00083058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6773758" w14:textId="198F5910" w:rsidR="007E1458" w:rsidRDefault="007E1458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B588345" w14:textId="4E714567" w:rsidR="007E1458" w:rsidRDefault="007E1458" w:rsidP="006676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3111D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lastRenderedPageBreak/>
        <w:t>A brief summary of how you processed/pre-processed Dataset for serving your purpose/goal</w:t>
      </w:r>
      <w:r w:rsidR="00AB6BB0" w:rsidRPr="0023111D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>.</w:t>
      </w:r>
    </w:p>
    <w:p w14:paraId="6A8068CA" w14:textId="5B410E8F" w:rsidR="009C3829" w:rsidRDefault="009C3829" w:rsidP="006676B4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9D8637B" w14:textId="76057F23" w:rsidR="009C3829" w:rsidRDefault="00593CC5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</w:t>
      </w:r>
      <w:r w:rsidR="00D179C3">
        <w:rPr>
          <w:rFonts w:ascii="Times New Roman" w:hAnsi="Times New Roman" w:cs="Times New Roman"/>
          <w:sz w:val="24"/>
          <w:szCs w:val="24"/>
        </w:rPr>
        <w:t xml:space="preserve">irst block of code is based on </w:t>
      </w:r>
      <w:r w:rsidR="001B4D70">
        <w:rPr>
          <w:rFonts w:ascii="Times New Roman" w:hAnsi="Times New Roman" w:cs="Times New Roman"/>
          <w:sz w:val="24"/>
          <w:szCs w:val="24"/>
        </w:rPr>
        <w:t xml:space="preserve">the </w:t>
      </w:r>
      <w:r w:rsidR="00D179C3">
        <w:rPr>
          <w:rFonts w:ascii="Times New Roman" w:hAnsi="Times New Roman" w:cs="Times New Roman"/>
          <w:sz w:val="24"/>
          <w:szCs w:val="24"/>
        </w:rPr>
        <w:t xml:space="preserve">Naïve Bayes function </w:t>
      </w:r>
      <w:r w:rsidR="00E25666">
        <w:rPr>
          <w:rFonts w:ascii="Times New Roman" w:hAnsi="Times New Roman" w:cs="Times New Roman"/>
          <w:sz w:val="24"/>
          <w:szCs w:val="24"/>
        </w:rPr>
        <w:t>applying</w:t>
      </w:r>
      <w:r w:rsidR="00D179C3">
        <w:rPr>
          <w:rFonts w:ascii="Times New Roman" w:hAnsi="Times New Roman" w:cs="Times New Roman"/>
          <w:sz w:val="24"/>
          <w:szCs w:val="24"/>
        </w:rPr>
        <w:t xml:space="preserve"> a model using a Categorical Naïve Bayes implementation from </w:t>
      </w:r>
      <w:r w:rsidR="001B4D70">
        <w:rPr>
          <w:rFonts w:ascii="Times New Roman" w:hAnsi="Times New Roman" w:cs="Times New Roman"/>
          <w:sz w:val="24"/>
          <w:szCs w:val="24"/>
        </w:rPr>
        <w:t xml:space="preserve">the </w:t>
      </w:r>
      <w:r w:rsidR="00D179C3">
        <w:rPr>
          <w:rFonts w:ascii="Times New Roman" w:hAnsi="Times New Roman" w:cs="Times New Roman"/>
          <w:sz w:val="24"/>
          <w:szCs w:val="24"/>
        </w:rPr>
        <w:t>“</w:t>
      </w:r>
      <w:r w:rsidR="007C27C9">
        <w:rPr>
          <w:rFonts w:ascii="Times New Roman" w:hAnsi="Times New Roman" w:cs="Times New Roman"/>
          <w:sz w:val="24"/>
          <w:szCs w:val="24"/>
        </w:rPr>
        <w:t>SK</w:t>
      </w:r>
      <w:r w:rsidR="00D179C3">
        <w:rPr>
          <w:rFonts w:ascii="Times New Roman" w:hAnsi="Times New Roman" w:cs="Times New Roman"/>
          <w:sz w:val="24"/>
          <w:szCs w:val="24"/>
        </w:rPr>
        <w:t xml:space="preserve">learn” library. </w:t>
      </w:r>
      <w:r w:rsidR="007C27C9">
        <w:rPr>
          <w:rFonts w:ascii="Times New Roman" w:hAnsi="Times New Roman" w:cs="Times New Roman"/>
          <w:sz w:val="24"/>
          <w:szCs w:val="24"/>
        </w:rPr>
        <w:t xml:space="preserve">“CategoricalNB()”. </w:t>
      </w:r>
      <w:r w:rsidR="00D179C3">
        <w:rPr>
          <w:rFonts w:ascii="Times New Roman" w:hAnsi="Times New Roman" w:cs="Times New Roman"/>
          <w:sz w:val="24"/>
          <w:szCs w:val="24"/>
        </w:rPr>
        <w:t>The dataset used has only qualitative attributes.</w:t>
      </w:r>
      <w:r w:rsidR="00757367">
        <w:rPr>
          <w:rFonts w:ascii="Times New Roman" w:hAnsi="Times New Roman" w:cs="Times New Roman"/>
          <w:sz w:val="24"/>
          <w:szCs w:val="24"/>
        </w:rPr>
        <w:t xml:space="preserve"> The dataset in the data frame is split into X containing values for the predictors and y containing the label values.</w:t>
      </w:r>
      <w:r w:rsidR="007C27C9">
        <w:rPr>
          <w:rFonts w:ascii="Times New Roman" w:hAnsi="Times New Roman" w:cs="Times New Roman"/>
          <w:sz w:val="24"/>
          <w:szCs w:val="24"/>
        </w:rPr>
        <w:t xml:space="preserve"> Only 3 symptoms are used, Symptom_1, Symptom_2 and Symptom_3 because these columns have no “NaN” values (blanks in the dataset).</w:t>
      </w:r>
      <w:r w:rsidR="00775720">
        <w:rPr>
          <w:rFonts w:ascii="Times New Roman" w:hAnsi="Times New Roman" w:cs="Times New Roman"/>
          <w:sz w:val="24"/>
          <w:szCs w:val="24"/>
        </w:rPr>
        <w:t xml:space="preserve"> All the rows are used (4920).</w:t>
      </w:r>
      <w:r w:rsidR="007C27C9">
        <w:rPr>
          <w:rFonts w:ascii="Times New Roman" w:hAnsi="Times New Roman" w:cs="Times New Roman"/>
          <w:sz w:val="24"/>
          <w:szCs w:val="24"/>
        </w:rPr>
        <w:t xml:space="preserve"> After many tests, this is the best election for better accuracy of the model.</w:t>
      </w:r>
    </w:p>
    <w:p w14:paraId="3B87BEED" w14:textId="1EEB473B" w:rsidR="00757367" w:rsidRDefault="00757367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ince all the values are qualitative/categorical, it is necessary to encode </w:t>
      </w:r>
      <w:r w:rsidR="000F508F">
        <w:rPr>
          <w:rFonts w:ascii="Times New Roman" w:hAnsi="Times New Roman" w:cs="Times New Roman"/>
          <w:sz w:val="24"/>
          <w:szCs w:val="24"/>
        </w:rPr>
        <w:t xml:space="preserve">them into discrete, numerical values. “LabelEncoder” function can only process 1d arrays. So, each column is put into </w:t>
      </w:r>
      <w:r w:rsidR="001B4D70">
        <w:rPr>
          <w:rFonts w:ascii="Times New Roman" w:hAnsi="Times New Roman" w:cs="Times New Roman"/>
          <w:sz w:val="24"/>
          <w:szCs w:val="24"/>
        </w:rPr>
        <w:t xml:space="preserve">a </w:t>
      </w:r>
      <w:r w:rsidR="000F508F">
        <w:rPr>
          <w:rFonts w:ascii="Times New Roman" w:hAnsi="Times New Roman" w:cs="Times New Roman"/>
          <w:sz w:val="24"/>
          <w:szCs w:val="24"/>
        </w:rPr>
        <w:t>1d array and then encoded. Afterwards, aggregation is necessary for the encoded column values.</w:t>
      </w:r>
    </w:p>
    <w:p w14:paraId="222558EE" w14:textId="56405EF8" w:rsidR="000F508F" w:rsidRDefault="000F508F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in-test split on the dataset is </w:t>
      </w:r>
      <w:r w:rsidR="00E148D0">
        <w:rPr>
          <w:rFonts w:ascii="Times New Roman" w:hAnsi="Times New Roman" w:cs="Times New Roman"/>
          <w:sz w:val="24"/>
          <w:szCs w:val="24"/>
        </w:rPr>
        <w:t>selec</w:t>
      </w:r>
      <w:r w:rsidR="00775720">
        <w:rPr>
          <w:rFonts w:ascii="Times New Roman" w:hAnsi="Times New Roman" w:cs="Times New Roman"/>
          <w:sz w:val="24"/>
          <w:szCs w:val="24"/>
        </w:rPr>
        <w:t>ted to be</w:t>
      </w:r>
      <w:r w:rsidR="00E148D0">
        <w:rPr>
          <w:rFonts w:ascii="Times New Roman" w:hAnsi="Times New Roman" w:cs="Times New Roman"/>
          <w:sz w:val="24"/>
          <w:szCs w:val="24"/>
        </w:rPr>
        <w:t xml:space="preserve"> 68% for the test set size. After the model is trained, 32% of the data is for the test to find the predictive output.</w:t>
      </w:r>
    </w:p>
    <w:p w14:paraId="2BED286E" w14:textId="0E942066" w:rsidR="00E148D0" w:rsidRDefault="001B4D70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E148D0">
        <w:rPr>
          <w:rFonts w:ascii="Times New Roman" w:hAnsi="Times New Roman" w:cs="Times New Roman"/>
          <w:sz w:val="24"/>
          <w:szCs w:val="24"/>
        </w:rPr>
        <w:t xml:space="preserve">“accuracy_score” function checks </w:t>
      </w:r>
      <w:r w:rsidR="002806E0">
        <w:rPr>
          <w:rFonts w:ascii="Times New Roman" w:hAnsi="Times New Roman" w:cs="Times New Roman"/>
          <w:sz w:val="24"/>
          <w:szCs w:val="24"/>
        </w:rPr>
        <w:t>the accuracy between predicted and actual values of the label.</w:t>
      </w:r>
      <w:r w:rsidR="00775720">
        <w:rPr>
          <w:rFonts w:ascii="Times New Roman" w:hAnsi="Times New Roman" w:cs="Times New Roman"/>
          <w:sz w:val="24"/>
          <w:szCs w:val="24"/>
        </w:rPr>
        <w:t xml:space="preserve"> In this study, 41% of accuracy is obtained.</w:t>
      </w:r>
      <w:r w:rsidR="002806E0">
        <w:rPr>
          <w:rFonts w:ascii="Times New Roman" w:hAnsi="Times New Roman" w:cs="Times New Roman"/>
          <w:sz w:val="24"/>
          <w:szCs w:val="24"/>
        </w:rPr>
        <w:t xml:space="preserve"> Furthermore, it is possible to predict the outcome of unseen data points to see which disease the patient has.</w:t>
      </w:r>
      <w:r w:rsidR="00775720">
        <w:rPr>
          <w:rFonts w:ascii="Times New Roman" w:hAnsi="Times New Roman" w:cs="Times New Roman"/>
          <w:sz w:val="24"/>
          <w:szCs w:val="24"/>
        </w:rPr>
        <w:t xml:space="preserve"> But with the accuracy and after check</w:t>
      </w:r>
      <w:r w:rsidR="007801C1">
        <w:rPr>
          <w:rFonts w:ascii="Times New Roman" w:hAnsi="Times New Roman" w:cs="Times New Roman"/>
          <w:sz w:val="24"/>
          <w:szCs w:val="24"/>
        </w:rPr>
        <w:t>ing</w:t>
      </w:r>
      <w:r w:rsidR="00775720">
        <w:rPr>
          <w:rFonts w:ascii="Times New Roman" w:hAnsi="Times New Roman" w:cs="Times New Roman"/>
          <w:sz w:val="24"/>
          <w:szCs w:val="24"/>
        </w:rPr>
        <w:t xml:space="preserve"> and verify</w:t>
      </w:r>
      <w:r w:rsidR="007801C1">
        <w:rPr>
          <w:rFonts w:ascii="Times New Roman" w:hAnsi="Times New Roman" w:cs="Times New Roman"/>
          <w:sz w:val="24"/>
          <w:szCs w:val="24"/>
        </w:rPr>
        <w:t>ing</w:t>
      </w:r>
      <w:r w:rsidR="00775720">
        <w:rPr>
          <w:rFonts w:ascii="Times New Roman" w:hAnsi="Times New Roman" w:cs="Times New Roman"/>
          <w:sz w:val="24"/>
          <w:szCs w:val="24"/>
        </w:rPr>
        <w:t xml:space="preserve"> the output to predict diseases, I start to implement </w:t>
      </w:r>
      <w:r w:rsidR="007801C1">
        <w:rPr>
          <w:rFonts w:ascii="Times New Roman" w:hAnsi="Times New Roman" w:cs="Times New Roman"/>
          <w:sz w:val="24"/>
          <w:szCs w:val="24"/>
        </w:rPr>
        <w:t xml:space="preserve">the </w:t>
      </w:r>
      <w:r w:rsidR="00775720">
        <w:rPr>
          <w:rFonts w:ascii="Times New Roman" w:hAnsi="Times New Roman" w:cs="Times New Roman"/>
          <w:sz w:val="24"/>
          <w:szCs w:val="24"/>
        </w:rPr>
        <w:t xml:space="preserve">second approach of </w:t>
      </w:r>
      <w:r w:rsidR="007801C1">
        <w:rPr>
          <w:rFonts w:ascii="Times New Roman" w:hAnsi="Times New Roman" w:cs="Times New Roman"/>
          <w:sz w:val="24"/>
          <w:szCs w:val="24"/>
        </w:rPr>
        <w:t xml:space="preserve">the </w:t>
      </w:r>
      <w:r w:rsidR="00775720">
        <w:rPr>
          <w:rFonts w:ascii="Times New Roman" w:hAnsi="Times New Roman" w:cs="Times New Roman"/>
          <w:sz w:val="24"/>
          <w:szCs w:val="24"/>
        </w:rPr>
        <w:t>Naïve Bayes technique.</w:t>
      </w:r>
    </w:p>
    <w:p w14:paraId="2B8D8A52" w14:textId="70002508" w:rsidR="00593CC5" w:rsidRDefault="00593CC5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0999B6B" w14:textId="1A5AF227" w:rsidR="00593CC5" w:rsidRDefault="00593CC5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econd block of code is based on </w:t>
      </w:r>
      <w:r w:rsidR="001B4D7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Naïve Bayes technique as well. The first column “Disease” is the target variable that suggest</w:t>
      </w:r>
      <w:r w:rsidR="001B4D70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 xml:space="preserve"> different types of diseases.</w:t>
      </w:r>
      <w:r w:rsidR="00093114">
        <w:rPr>
          <w:rFonts w:ascii="Times New Roman" w:hAnsi="Times New Roman" w:cs="Times New Roman"/>
          <w:sz w:val="24"/>
          <w:szCs w:val="24"/>
        </w:rPr>
        <w:t xml:space="preserve"> “SKlearn” is the Python library used to create a model and make predictions. “SKLearn” requires all features to be numerical arrays. </w:t>
      </w:r>
      <w:r w:rsidR="001B4D70">
        <w:rPr>
          <w:rFonts w:ascii="Times New Roman" w:hAnsi="Times New Roman" w:cs="Times New Roman"/>
          <w:sz w:val="24"/>
          <w:szCs w:val="24"/>
        </w:rPr>
        <w:t>The u</w:t>
      </w:r>
      <w:r w:rsidR="00093114">
        <w:rPr>
          <w:rFonts w:ascii="Times New Roman" w:hAnsi="Times New Roman" w:cs="Times New Roman"/>
          <w:sz w:val="24"/>
          <w:szCs w:val="24"/>
        </w:rPr>
        <w:t xml:space="preserve">se of “LabelEncoder” converts categorical data into </w:t>
      </w:r>
      <w:r w:rsidR="001B4D70">
        <w:rPr>
          <w:rFonts w:ascii="Times New Roman" w:hAnsi="Times New Roman" w:cs="Times New Roman"/>
          <w:sz w:val="24"/>
          <w:szCs w:val="24"/>
        </w:rPr>
        <w:t xml:space="preserve">a </w:t>
      </w:r>
      <w:r w:rsidR="00093114">
        <w:rPr>
          <w:rFonts w:ascii="Times New Roman" w:hAnsi="Times New Roman" w:cs="Times New Roman"/>
          <w:sz w:val="24"/>
          <w:szCs w:val="24"/>
        </w:rPr>
        <w:t xml:space="preserve">number ranging from 0 to n-1 where n is the different values for a column. After variables and target is defined, </w:t>
      </w:r>
      <w:r w:rsidR="001B4D70">
        <w:rPr>
          <w:rFonts w:ascii="Times New Roman" w:hAnsi="Times New Roman" w:cs="Times New Roman"/>
          <w:sz w:val="24"/>
          <w:szCs w:val="24"/>
        </w:rPr>
        <w:t xml:space="preserve">the </w:t>
      </w:r>
      <w:r w:rsidR="00093114">
        <w:rPr>
          <w:rFonts w:ascii="Times New Roman" w:hAnsi="Times New Roman" w:cs="Times New Roman"/>
          <w:sz w:val="24"/>
          <w:szCs w:val="24"/>
        </w:rPr>
        <w:t xml:space="preserve">model </w:t>
      </w:r>
      <w:r w:rsidR="00093114">
        <w:rPr>
          <w:rFonts w:ascii="Times New Roman" w:hAnsi="Times New Roman" w:cs="Times New Roman"/>
          <w:sz w:val="24"/>
          <w:szCs w:val="24"/>
        </w:rPr>
        <w:lastRenderedPageBreak/>
        <w:t>should be created</w:t>
      </w:r>
      <w:r w:rsidR="00F762D1">
        <w:rPr>
          <w:rFonts w:ascii="Times New Roman" w:hAnsi="Times New Roman" w:cs="Times New Roman"/>
          <w:sz w:val="24"/>
          <w:szCs w:val="24"/>
        </w:rPr>
        <w:t xml:space="preserve"> by splitting data into train and test. Train dataset is to build the model and validate the model with </w:t>
      </w:r>
      <w:r w:rsidR="001B4D70">
        <w:rPr>
          <w:rFonts w:ascii="Times New Roman" w:hAnsi="Times New Roman" w:cs="Times New Roman"/>
          <w:sz w:val="24"/>
          <w:szCs w:val="24"/>
        </w:rPr>
        <w:t xml:space="preserve">the </w:t>
      </w:r>
      <w:r w:rsidR="00F762D1">
        <w:rPr>
          <w:rFonts w:ascii="Times New Roman" w:hAnsi="Times New Roman" w:cs="Times New Roman"/>
          <w:sz w:val="24"/>
          <w:szCs w:val="24"/>
        </w:rPr>
        <w:t>test dataset</w:t>
      </w:r>
      <w:r w:rsidR="00093114">
        <w:rPr>
          <w:rFonts w:ascii="Times New Roman" w:hAnsi="Times New Roman" w:cs="Times New Roman"/>
          <w:sz w:val="24"/>
          <w:szCs w:val="24"/>
        </w:rPr>
        <w:t xml:space="preserve"> </w:t>
      </w:r>
      <w:r w:rsidR="00A667F0">
        <w:rPr>
          <w:rFonts w:ascii="Times New Roman" w:hAnsi="Times New Roman" w:cs="Times New Roman"/>
          <w:sz w:val="24"/>
          <w:szCs w:val="24"/>
        </w:rPr>
        <w:t>and see the performance of the model.</w:t>
      </w:r>
      <w:r w:rsidR="00775720">
        <w:rPr>
          <w:rFonts w:ascii="Times New Roman" w:hAnsi="Times New Roman" w:cs="Times New Roman"/>
          <w:sz w:val="24"/>
          <w:szCs w:val="24"/>
        </w:rPr>
        <w:t xml:space="preserve"> From academic theory, 70% of the total data was used to train the model and 30 % after</w:t>
      </w:r>
      <w:r w:rsidR="007801C1">
        <w:rPr>
          <w:rFonts w:ascii="Times New Roman" w:hAnsi="Times New Roman" w:cs="Times New Roman"/>
          <w:sz w:val="24"/>
          <w:szCs w:val="24"/>
        </w:rPr>
        <w:t xml:space="preserve"> </w:t>
      </w:r>
      <w:r w:rsidR="00775720">
        <w:rPr>
          <w:rFonts w:ascii="Times New Roman" w:hAnsi="Times New Roman" w:cs="Times New Roman"/>
          <w:sz w:val="24"/>
          <w:szCs w:val="24"/>
        </w:rPr>
        <w:t>test</w:t>
      </w:r>
      <w:r w:rsidR="007801C1">
        <w:rPr>
          <w:rFonts w:ascii="Times New Roman" w:hAnsi="Times New Roman" w:cs="Times New Roman"/>
          <w:sz w:val="24"/>
          <w:szCs w:val="24"/>
        </w:rPr>
        <w:t>ing</w:t>
      </w:r>
      <w:r w:rsidR="00775720">
        <w:rPr>
          <w:rFonts w:ascii="Times New Roman" w:hAnsi="Times New Roman" w:cs="Times New Roman"/>
          <w:sz w:val="24"/>
          <w:szCs w:val="24"/>
        </w:rPr>
        <w:t xml:space="preserve"> the model. All the seventeen symptoms were used and all the rows</w:t>
      </w:r>
      <w:r w:rsidR="00FB4B50">
        <w:rPr>
          <w:rFonts w:ascii="Times New Roman" w:hAnsi="Times New Roman" w:cs="Times New Roman"/>
          <w:sz w:val="24"/>
          <w:szCs w:val="24"/>
        </w:rPr>
        <w:t xml:space="preserve"> (4920 in total)</w:t>
      </w:r>
      <w:r w:rsidR="00775720">
        <w:rPr>
          <w:rFonts w:ascii="Times New Roman" w:hAnsi="Times New Roman" w:cs="Times New Roman"/>
          <w:sz w:val="24"/>
          <w:szCs w:val="24"/>
        </w:rPr>
        <w:t>.</w:t>
      </w:r>
      <w:r w:rsidR="00FB4B5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FE8654" w14:textId="1EC583B8" w:rsidR="00A667F0" w:rsidRDefault="00A667F0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odel is using </w:t>
      </w:r>
      <w:r w:rsidR="001B4D7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 xml:space="preserve">Gaussian approach to </w:t>
      </w:r>
      <w:r w:rsidR="001B4D7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Naïve Bayes theorem.</w:t>
      </w:r>
      <w:r w:rsidR="00FB4B50">
        <w:rPr>
          <w:rFonts w:ascii="Times New Roman" w:hAnsi="Times New Roman" w:cs="Times New Roman"/>
          <w:sz w:val="24"/>
          <w:szCs w:val="24"/>
        </w:rPr>
        <w:t xml:space="preserve"> </w:t>
      </w:r>
      <w:r w:rsidR="00FB4B50" w:rsidRPr="00FB4B50">
        <w:rPr>
          <w:rFonts w:ascii="Times New Roman" w:hAnsi="Times New Roman" w:cs="Times New Roman"/>
          <w:sz w:val="24"/>
          <w:szCs w:val="24"/>
        </w:rPr>
        <w:t xml:space="preserve">“GaussianNB()”. </w:t>
      </w:r>
      <w:r>
        <w:rPr>
          <w:rFonts w:ascii="Times New Roman" w:hAnsi="Times New Roman" w:cs="Times New Roman"/>
          <w:sz w:val="24"/>
          <w:szCs w:val="24"/>
        </w:rPr>
        <w:t xml:space="preserve"> Now, it is possible to make predictions </w:t>
      </w:r>
      <w:r w:rsidR="005D7CFD">
        <w:rPr>
          <w:rFonts w:ascii="Times New Roman" w:hAnsi="Times New Roman" w:cs="Times New Roman"/>
          <w:sz w:val="24"/>
          <w:szCs w:val="24"/>
        </w:rPr>
        <w:t>on the test features. The performance of the model is high, using “accuracy_score”.</w:t>
      </w:r>
      <w:r w:rsidR="00FB4B50">
        <w:rPr>
          <w:rFonts w:ascii="Times New Roman" w:hAnsi="Times New Roman" w:cs="Times New Roman"/>
          <w:sz w:val="24"/>
          <w:szCs w:val="24"/>
        </w:rPr>
        <w:t xml:space="preserve"> 87% is </w:t>
      </w:r>
      <w:r w:rsidR="007801C1">
        <w:rPr>
          <w:rFonts w:ascii="Times New Roman" w:hAnsi="Times New Roman" w:cs="Times New Roman"/>
          <w:sz w:val="24"/>
          <w:szCs w:val="24"/>
        </w:rPr>
        <w:t xml:space="preserve">a </w:t>
      </w:r>
      <w:r w:rsidR="00FB4B50">
        <w:rPr>
          <w:rFonts w:ascii="Times New Roman" w:hAnsi="Times New Roman" w:cs="Times New Roman"/>
          <w:sz w:val="24"/>
          <w:szCs w:val="24"/>
        </w:rPr>
        <w:t>very good score and the model can be considered reliable.</w:t>
      </w:r>
    </w:p>
    <w:p w14:paraId="66DEA06A" w14:textId="6978DD39" w:rsidR="005D7CFD" w:rsidRDefault="005D7CFD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nally, making predictions about which disease has the patient based on symptoms input is possible.</w:t>
      </w:r>
      <w:r w:rsidR="00FB4B50">
        <w:rPr>
          <w:rFonts w:ascii="Times New Roman" w:hAnsi="Times New Roman" w:cs="Times New Roman"/>
          <w:sz w:val="24"/>
          <w:szCs w:val="24"/>
        </w:rPr>
        <w:t xml:space="preserve"> This should be done with numbers and the predicted disease will be a numerical output too. [number]. But with the tables patient</w:t>
      </w:r>
      <w:r w:rsidR="007801C1">
        <w:rPr>
          <w:rFonts w:ascii="Times New Roman" w:hAnsi="Times New Roman" w:cs="Times New Roman"/>
          <w:sz w:val="24"/>
          <w:szCs w:val="24"/>
        </w:rPr>
        <w:t>s</w:t>
      </w:r>
      <w:r w:rsidR="00FB4B50">
        <w:rPr>
          <w:rFonts w:ascii="Times New Roman" w:hAnsi="Times New Roman" w:cs="Times New Roman"/>
          <w:sz w:val="24"/>
          <w:szCs w:val="24"/>
        </w:rPr>
        <w:t xml:space="preserve"> and doctor</w:t>
      </w:r>
      <w:r w:rsidR="007801C1">
        <w:rPr>
          <w:rFonts w:ascii="Times New Roman" w:hAnsi="Times New Roman" w:cs="Times New Roman"/>
          <w:sz w:val="24"/>
          <w:szCs w:val="24"/>
        </w:rPr>
        <w:t>s</w:t>
      </w:r>
      <w:r w:rsidR="00FB4B50">
        <w:rPr>
          <w:rFonts w:ascii="Times New Roman" w:hAnsi="Times New Roman" w:cs="Times New Roman"/>
          <w:sz w:val="24"/>
          <w:szCs w:val="24"/>
        </w:rPr>
        <w:t xml:space="preserve"> can find the human language with minimum effort. Three examples are included at the end of this second approach </w:t>
      </w:r>
      <w:r w:rsidR="007801C1">
        <w:rPr>
          <w:rFonts w:ascii="Times New Roman" w:hAnsi="Times New Roman" w:cs="Times New Roman"/>
          <w:sz w:val="24"/>
          <w:szCs w:val="24"/>
        </w:rPr>
        <w:t>to</w:t>
      </w:r>
      <w:r w:rsidR="00FB4B50">
        <w:rPr>
          <w:rFonts w:ascii="Times New Roman" w:hAnsi="Times New Roman" w:cs="Times New Roman"/>
          <w:sz w:val="24"/>
          <w:szCs w:val="24"/>
        </w:rPr>
        <w:t xml:space="preserve"> predicting diseases.</w:t>
      </w:r>
    </w:p>
    <w:p w14:paraId="2BA6C87D" w14:textId="386621FA" w:rsidR="00FB4B50" w:rsidRDefault="00FB4B50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13240FF" w14:textId="6675F95F" w:rsidR="00FB4B50" w:rsidRPr="009C3829" w:rsidRDefault="00852854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</w:t>
      </w:r>
      <w:r w:rsidR="00FB4B50">
        <w:rPr>
          <w:rFonts w:ascii="Times New Roman" w:hAnsi="Times New Roman" w:cs="Times New Roman"/>
          <w:sz w:val="24"/>
          <w:szCs w:val="24"/>
        </w:rPr>
        <w:t xml:space="preserve">hird </w:t>
      </w:r>
      <w:r>
        <w:rPr>
          <w:rFonts w:ascii="Times New Roman" w:hAnsi="Times New Roman" w:cs="Times New Roman"/>
          <w:sz w:val="24"/>
          <w:szCs w:val="24"/>
        </w:rPr>
        <w:t>b</w:t>
      </w:r>
      <w:r w:rsidR="00FB4B50">
        <w:rPr>
          <w:rFonts w:ascii="Times New Roman" w:hAnsi="Times New Roman" w:cs="Times New Roman"/>
          <w:sz w:val="24"/>
          <w:szCs w:val="24"/>
        </w:rPr>
        <w:t xml:space="preserve">lock of code started with </w:t>
      </w:r>
      <w:r w:rsidR="007801C1">
        <w:rPr>
          <w:rFonts w:ascii="Times New Roman" w:hAnsi="Times New Roman" w:cs="Times New Roman"/>
          <w:sz w:val="24"/>
          <w:szCs w:val="24"/>
        </w:rPr>
        <w:t xml:space="preserve">the </w:t>
      </w:r>
      <w:r w:rsidR="00FB4B50">
        <w:rPr>
          <w:rFonts w:ascii="Times New Roman" w:hAnsi="Times New Roman" w:cs="Times New Roman"/>
          <w:sz w:val="24"/>
          <w:szCs w:val="24"/>
        </w:rPr>
        <w:t xml:space="preserve">intention </w:t>
      </w:r>
      <w:r>
        <w:rPr>
          <w:rFonts w:ascii="Times New Roman" w:hAnsi="Times New Roman" w:cs="Times New Roman"/>
          <w:sz w:val="24"/>
          <w:szCs w:val="24"/>
        </w:rPr>
        <w:t>to</w:t>
      </w:r>
      <w:r w:rsidR="00FB4B50">
        <w:rPr>
          <w:rFonts w:ascii="Times New Roman" w:hAnsi="Times New Roman" w:cs="Times New Roman"/>
          <w:sz w:val="24"/>
          <w:szCs w:val="24"/>
        </w:rPr>
        <w:t xml:space="preserve"> make some nice plots and pictures </w:t>
      </w:r>
      <w:r w:rsidR="007801C1">
        <w:rPr>
          <w:rFonts w:ascii="Times New Roman" w:hAnsi="Times New Roman" w:cs="Times New Roman"/>
          <w:sz w:val="24"/>
          <w:szCs w:val="24"/>
        </w:rPr>
        <w:t>of</w:t>
      </w:r>
      <w:r w:rsidR="00FB4B50">
        <w:rPr>
          <w:rFonts w:ascii="Times New Roman" w:hAnsi="Times New Roman" w:cs="Times New Roman"/>
          <w:sz w:val="24"/>
          <w:szCs w:val="24"/>
        </w:rPr>
        <w:t xml:space="preserve"> the dataset. Meanwhile familiarising </w:t>
      </w:r>
      <w:r w:rsidR="007801C1">
        <w:rPr>
          <w:rFonts w:ascii="Times New Roman" w:hAnsi="Times New Roman" w:cs="Times New Roman"/>
          <w:sz w:val="24"/>
          <w:szCs w:val="24"/>
        </w:rPr>
        <w:t xml:space="preserve">myself </w:t>
      </w:r>
      <w:r w:rsidR="00FB4B50">
        <w:rPr>
          <w:rFonts w:ascii="Times New Roman" w:hAnsi="Times New Roman" w:cs="Times New Roman"/>
          <w:sz w:val="24"/>
          <w:szCs w:val="24"/>
        </w:rPr>
        <w:t xml:space="preserve">again (third time) with data, I found from Kaggle </w:t>
      </w:r>
      <w:r>
        <w:rPr>
          <w:rFonts w:ascii="Times New Roman" w:hAnsi="Times New Roman" w:cs="Times New Roman"/>
          <w:sz w:val="24"/>
          <w:szCs w:val="24"/>
        </w:rPr>
        <w:t xml:space="preserve">[6] a code with 100% accuracy. 20% and 80 % to train the model were studied and both give 100 % accuracy. But this is not a Naïve Bayes technique. This third approach is using </w:t>
      </w:r>
      <w:r w:rsidR="007801C1">
        <w:rPr>
          <w:rFonts w:ascii="Times New Roman" w:hAnsi="Times New Roman" w:cs="Times New Roman"/>
          <w:sz w:val="24"/>
          <w:szCs w:val="24"/>
        </w:rPr>
        <w:t>the</w:t>
      </w:r>
      <w:r>
        <w:rPr>
          <w:rFonts w:ascii="Times New Roman" w:hAnsi="Times New Roman" w:cs="Times New Roman"/>
          <w:sz w:val="24"/>
          <w:szCs w:val="24"/>
        </w:rPr>
        <w:t xml:space="preserve"> concept of trees. A decision tree algorithm. “RandomForestClassifier()”, and is used in </w:t>
      </w:r>
      <w:r w:rsidR="007801C1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supervised dataset as Naïve Bayes. </w:t>
      </w:r>
    </w:p>
    <w:p w14:paraId="0DA86886" w14:textId="678A522A" w:rsidR="007E1458" w:rsidRDefault="007E1458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E9F8977" w14:textId="181D3C1D" w:rsidR="00677BF8" w:rsidRDefault="00677BF8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497DF5B" w14:textId="77777777" w:rsidR="00852854" w:rsidRDefault="00852854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E66EF8A" w14:textId="4E007B44" w:rsidR="007E1458" w:rsidRDefault="007E1458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48465A3" w14:textId="0BDF42F3" w:rsidR="007E1458" w:rsidRDefault="007E1458" w:rsidP="006676B4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F181D00" w14:textId="62461724" w:rsidR="007E1458" w:rsidRDefault="007E1458" w:rsidP="007E145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3111D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lastRenderedPageBreak/>
        <w:t xml:space="preserve">Description of the Implementation of the model that you have done using your chosen technique of data analysis method from coursework 2 (You don’t copy the code in this section but just provide the screenshots of your important code blocks with </w:t>
      </w:r>
      <w:r w:rsidR="001B4D70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 xml:space="preserve">a </w:t>
      </w:r>
      <w:r w:rsidRPr="0023111D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>proper title(s).</w:t>
      </w:r>
    </w:p>
    <w:p w14:paraId="2EFFF8B4" w14:textId="2CF4E53D" w:rsidR="00BC60D7" w:rsidRDefault="00BC60D7" w:rsidP="007E145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A1D4167" w14:textId="379D1752" w:rsidR="009D7B57" w:rsidRDefault="00BC60D7" w:rsidP="009D7B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fundamental difference between both approaches is the model. </w:t>
      </w:r>
      <w:r w:rsidR="001B4D70">
        <w:rPr>
          <w:rFonts w:ascii="Times New Roman" w:hAnsi="Times New Roman" w:cs="Times New Roman"/>
          <w:sz w:val="24"/>
          <w:szCs w:val="24"/>
        </w:rPr>
        <w:t>The f</w:t>
      </w:r>
      <w:r>
        <w:rPr>
          <w:rFonts w:ascii="Times New Roman" w:hAnsi="Times New Roman" w:cs="Times New Roman"/>
          <w:sz w:val="24"/>
          <w:szCs w:val="24"/>
        </w:rPr>
        <w:t xml:space="preserve">irst one is </w:t>
      </w:r>
      <w:r w:rsidR="009D7B57">
        <w:rPr>
          <w:rFonts w:ascii="Times New Roman" w:hAnsi="Times New Roman" w:cs="Times New Roman"/>
          <w:sz w:val="24"/>
          <w:szCs w:val="24"/>
        </w:rPr>
        <w:t>“</w:t>
      </w:r>
      <w:r w:rsidR="009D7B57" w:rsidRPr="009D7B57">
        <w:rPr>
          <w:rFonts w:ascii="Times New Roman" w:hAnsi="Times New Roman" w:cs="Times New Roman"/>
          <w:sz w:val="24"/>
          <w:szCs w:val="24"/>
        </w:rPr>
        <w:t>CategoricalNB()</w:t>
      </w:r>
      <w:r w:rsidR="009D7B57">
        <w:rPr>
          <w:rFonts w:ascii="Times New Roman" w:hAnsi="Times New Roman" w:cs="Times New Roman"/>
          <w:sz w:val="24"/>
          <w:szCs w:val="24"/>
        </w:rPr>
        <w:t>”, while the second one is “</w:t>
      </w:r>
      <w:r w:rsidR="009D7B57" w:rsidRPr="009D7B57">
        <w:rPr>
          <w:rFonts w:ascii="Times New Roman" w:hAnsi="Times New Roman" w:cs="Times New Roman"/>
          <w:sz w:val="24"/>
          <w:szCs w:val="24"/>
        </w:rPr>
        <w:t>GaussianNB()</w:t>
      </w:r>
      <w:r w:rsidR="009D7B57">
        <w:rPr>
          <w:rFonts w:ascii="Times New Roman" w:hAnsi="Times New Roman" w:cs="Times New Roman"/>
          <w:sz w:val="24"/>
          <w:szCs w:val="24"/>
        </w:rPr>
        <w:t xml:space="preserve">”. </w:t>
      </w:r>
      <w:r w:rsidR="00F27DE7">
        <w:rPr>
          <w:rFonts w:ascii="Times New Roman" w:hAnsi="Times New Roman" w:cs="Times New Roman"/>
          <w:sz w:val="24"/>
          <w:szCs w:val="24"/>
        </w:rPr>
        <w:t>There are more approaches like Multinomial, Complement and Bernoulli [1].</w:t>
      </w:r>
    </w:p>
    <w:p w14:paraId="1F2B2CD0" w14:textId="6318469E" w:rsidR="00F53303" w:rsidRDefault="00AB75CC" w:rsidP="009D7B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While implementing code block one, I observed that is better </w:t>
      </w:r>
      <w:r w:rsidR="001B4D70">
        <w:rPr>
          <w:rFonts w:ascii="Times New Roman" w:hAnsi="Times New Roman" w:cs="Times New Roman"/>
          <w:sz w:val="24"/>
          <w:szCs w:val="24"/>
        </w:rPr>
        <w:t xml:space="preserve">to </w:t>
      </w:r>
      <w:r>
        <w:rPr>
          <w:rFonts w:ascii="Times New Roman" w:hAnsi="Times New Roman" w:cs="Times New Roman"/>
          <w:sz w:val="24"/>
          <w:szCs w:val="24"/>
        </w:rPr>
        <w:t xml:space="preserve">include only three symptoms or </w:t>
      </w:r>
      <w:r w:rsidR="001B4D70">
        <w:rPr>
          <w:rFonts w:ascii="Times New Roman" w:hAnsi="Times New Roman" w:cs="Times New Roman"/>
          <w:sz w:val="24"/>
          <w:szCs w:val="24"/>
        </w:rPr>
        <w:t>fewer</w:t>
      </w:r>
      <w:r>
        <w:rPr>
          <w:rFonts w:ascii="Times New Roman" w:hAnsi="Times New Roman" w:cs="Times New Roman"/>
          <w:sz w:val="24"/>
          <w:szCs w:val="24"/>
        </w:rPr>
        <w:t xml:space="preserve">. When </w:t>
      </w:r>
      <w:r w:rsidR="001B4D70">
        <w:rPr>
          <w:rFonts w:ascii="Times New Roman" w:hAnsi="Times New Roman" w:cs="Times New Roman"/>
          <w:sz w:val="24"/>
          <w:szCs w:val="24"/>
        </w:rPr>
        <w:t xml:space="preserve">a </w:t>
      </w:r>
      <w:r>
        <w:rPr>
          <w:rFonts w:ascii="Times New Roman" w:hAnsi="Times New Roman" w:cs="Times New Roman"/>
          <w:sz w:val="24"/>
          <w:szCs w:val="24"/>
        </w:rPr>
        <w:t xml:space="preserve">fourth symptom is included the accuracy of the model fall drastically. I think this is because of the beginning of blanks in the original dataset. And only 41% of accuracy is obtained. </w:t>
      </w:r>
      <w:r w:rsidR="00F53303">
        <w:rPr>
          <w:rFonts w:ascii="Times New Roman" w:hAnsi="Times New Roman" w:cs="Times New Roman"/>
          <w:sz w:val="24"/>
          <w:szCs w:val="24"/>
        </w:rPr>
        <w:t xml:space="preserve">I decided </w:t>
      </w:r>
      <w:r w:rsidR="001B4D70">
        <w:rPr>
          <w:rFonts w:ascii="Times New Roman" w:hAnsi="Times New Roman" w:cs="Times New Roman"/>
          <w:sz w:val="24"/>
          <w:szCs w:val="24"/>
        </w:rPr>
        <w:t xml:space="preserve">to </w:t>
      </w:r>
      <w:r w:rsidR="00F53303">
        <w:rPr>
          <w:rFonts w:ascii="Times New Roman" w:hAnsi="Times New Roman" w:cs="Times New Roman"/>
          <w:sz w:val="24"/>
          <w:szCs w:val="24"/>
        </w:rPr>
        <w:t xml:space="preserve">use 68% of </w:t>
      </w:r>
      <w:r w:rsidR="001B4D70">
        <w:rPr>
          <w:rFonts w:ascii="Times New Roman" w:hAnsi="Times New Roman" w:cs="Times New Roman"/>
          <w:sz w:val="24"/>
          <w:szCs w:val="24"/>
        </w:rPr>
        <w:t xml:space="preserve">the </w:t>
      </w:r>
      <w:r w:rsidR="00F53303">
        <w:rPr>
          <w:rFonts w:ascii="Times New Roman" w:hAnsi="Times New Roman" w:cs="Times New Roman"/>
          <w:sz w:val="24"/>
          <w:szCs w:val="24"/>
        </w:rPr>
        <w:t xml:space="preserve">data to train the model. But sometimes, using less training data, better accuracy was obtained. In summary, the first program works better with </w:t>
      </w:r>
      <w:r w:rsidR="001B4D70">
        <w:rPr>
          <w:rFonts w:ascii="Times New Roman" w:hAnsi="Times New Roman" w:cs="Times New Roman"/>
          <w:sz w:val="24"/>
          <w:szCs w:val="24"/>
        </w:rPr>
        <w:t>fewer</w:t>
      </w:r>
      <w:r w:rsidR="00F53303">
        <w:rPr>
          <w:rFonts w:ascii="Times New Roman" w:hAnsi="Times New Roman" w:cs="Times New Roman"/>
          <w:sz w:val="24"/>
          <w:szCs w:val="24"/>
        </w:rPr>
        <w:t xml:space="preserve"> symptoms input and with less training data. </w:t>
      </w:r>
      <w:r w:rsidR="005371B6">
        <w:rPr>
          <w:rFonts w:ascii="Times New Roman" w:hAnsi="Times New Roman" w:cs="Times New Roman"/>
          <w:sz w:val="24"/>
          <w:szCs w:val="24"/>
        </w:rPr>
        <w:t>Therefore,</w:t>
      </w:r>
      <w:r w:rsidR="00F53303">
        <w:rPr>
          <w:rFonts w:ascii="Times New Roman" w:hAnsi="Times New Roman" w:cs="Times New Roman"/>
          <w:sz w:val="24"/>
          <w:szCs w:val="24"/>
        </w:rPr>
        <w:t xml:space="preserve"> I decided to implement </w:t>
      </w:r>
      <w:r w:rsidR="001B4D70">
        <w:rPr>
          <w:rFonts w:ascii="Times New Roman" w:hAnsi="Times New Roman" w:cs="Times New Roman"/>
          <w:sz w:val="24"/>
          <w:szCs w:val="24"/>
        </w:rPr>
        <w:t xml:space="preserve">a </w:t>
      </w:r>
      <w:r w:rsidR="00F53303">
        <w:rPr>
          <w:rFonts w:ascii="Times New Roman" w:hAnsi="Times New Roman" w:cs="Times New Roman"/>
          <w:sz w:val="24"/>
          <w:szCs w:val="24"/>
        </w:rPr>
        <w:t>second program!</w:t>
      </w:r>
    </w:p>
    <w:p w14:paraId="6C2C08C9" w14:textId="14BDA899" w:rsidR="00AB75CC" w:rsidRDefault="00F53303" w:rsidP="009D7B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</w:t>
      </w:r>
      <w:r w:rsidR="001B4D7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code block two</w:t>
      </w:r>
      <w:r w:rsidR="005371B6">
        <w:rPr>
          <w:rFonts w:ascii="Times New Roman" w:hAnsi="Times New Roman" w:cs="Times New Roman"/>
          <w:sz w:val="24"/>
          <w:szCs w:val="24"/>
        </w:rPr>
        <w:t xml:space="preserve"> [2, 3]</w:t>
      </w:r>
      <w:r w:rsidR="00C43325">
        <w:rPr>
          <w:rFonts w:ascii="Times New Roman" w:hAnsi="Times New Roman" w:cs="Times New Roman"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much higher accuracy is obtained in the test of the model</w:t>
      </w:r>
      <w:r w:rsidR="00C43325">
        <w:rPr>
          <w:rFonts w:ascii="Times New Roman" w:hAnsi="Times New Roman" w:cs="Times New Roman"/>
          <w:sz w:val="24"/>
          <w:szCs w:val="24"/>
        </w:rPr>
        <w:t>, 87%. The model is trained following the academic recommendation, around 60% to 80% for training. And the patient can have more symptoms, until 17 a</w:t>
      </w:r>
      <w:r w:rsidR="001B4D70">
        <w:rPr>
          <w:rFonts w:ascii="Times New Roman" w:hAnsi="Times New Roman" w:cs="Times New Roman"/>
          <w:sz w:val="24"/>
          <w:szCs w:val="24"/>
        </w:rPr>
        <w:t>t</w:t>
      </w:r>
      <w:r w:rsidR="00C43325">
        <w:rPr>
          <w:rFonts w:ascii="Times New Roman" w:hAnsi="Times New Roman" w:cs="Times New Roman"/>
          <w:sz w:val="24"/>
          <w:szCs w:val="24"/>
        </w:rPr>
        <w:t xml:space="preserve"> maximum.</w:t>
      </w:r>
      <w:r w:rsidR="00447A90">
        <w:rPr>
          <w:rFonts w:ascii="Times New Roman" w:hAnsi="Times New Roman" w:cs="Times New Roman"/>
          <w:sz w:val="24"/>
          <w:szCs w:val="24"/>
        </w:rPr>
        <w:t xml:space="preserve"> Like in the previous block of code, the dataset is translated </w:t>
      </w:r>
      <w:r w:rsidR="001B4D70">
        <w:rPr>
          <w:rFonts w:ascii="Times New Roman" w:hAnsi="Times New Roman" w:cs="Times New Roman"/>
          <w:sz w:val="24"/>
          <w:szCs w:val="24"/>
        </w:rPr>
        <w:t>in</w:t>
      </w:r>
      <w:r w:rsidR="00447A90">
        <w:rPr>
          <w:rFonts w:ascii="Times New Roman" w:hAnsi="Times New Roman" w:cs="Times New Roman"/>
          <w:sz w:val="24"/>
          <w:szCs w:val="24"/>
        </w:rPr>
        <w:t>to numbers…</w:t>
      </w:r>
    </w:p>
    <w:p w14:paraId="4AF9BFFC" w14:textId="3331D15D" w:rsidR="00B06450" w:rsidRDefault="007801C1" w:rsidP="009D7B57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</w:t>
      </w:r>
      <w:r w:rsidR="00B06450">
        <w:rPr>
          <w:rFonts w:ascii="Times New Roman" w:hAnsi="Times New Roman" w:cs="Times New Roman"/>
          <w:sz w:val="24"/>
          <w:szCs w:val="24"/>
        </w:rPr>
        <w:t xml:space="preserve">ast block of code is the most accurate but is not a Naïve </w:t>
      </w:r>
      <w:r>
        <w:rPr>
          <w:rFonts w:ascii="Times New Roman" w:hAnsi="Times New Roman" w:cs="Times New Roman"/>
          <w:sz w:val="24"/>
          <w:szCs w:val="24"/>
        </w:rPr>
        <w:t>B</w:t>
      </w:r>
      <w:r w:rsidR="00B06450">
        <w:rPr>
          <w:rFonts w:ascii="Times New Roman" w:hAnsi="Times New Roman" w:cs="Times New Roman"/>
          <w:sz w:val="24"/>
          <w:szCs w:val="24"/>
        </w:rPr>
        <w:t xml:space="preserve">ayes approach. I found specifically this dataset to avoid plagiarism. </w:t>
      </w:r>
    </w:p>
    <w:p w14:paraId="137CEF95" w14:textId="74FDB565" w:rsidR="007E1458" w:rsidRDefault="00A61520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think this study could be implemented with </w:t>
      </w:r>
      <w:r w:rsidR="001B4D70"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sz w:val="24"/>
          <w:szCs w:val="24"/>
        </w:rPr>
        <w:t>KNN algorithm much easier and simple</w:t>
      </w:r>
      <w:r w:rsidR="00E25666">
        <w:rPr>
          <w:rFonts w:ascii="Times New Roman" w:hAnsi="Times New Roman" w:cs="Times New Roman"/>
          <w:sz w:val="24"/>
          <w:szCs w:val="24"/>
        </w:rPr>
        <w:t xml:space="preserve"> by translating to 1s and 0s depending on if a patient has or no symptoms in the whole dataset. There are more approaches…</w:t>
      </w:r>
      <w:r w:rsidR="00D706B5">
        <w:rPr>
          <w:rFonts w:ascii="Times New Roman" w:hAnsi="Times New Roman" w:cs="Times New Roman"/>
          <w:sz w:val="24"/>
          <w:szCs w:val="24"/>
        </w:rPr>
        <w:t xml:space="preserve"> The reason is that I decided to use </w:t>
      </w:r>
      <w:r w:rsidR="001B4D70">
        <w:rPr>
          <w:rFonts w:ascii="Times New Roman" w:hAnsi="Times New Roman" w:cs="Times New Roman"/>
          <w:sz w:val="24"/>
          <w:szCs w:val="24"/>
        </w:rPr>
        <w:t xml:space="preserve">the </w:t>
      </w:r>
      <w:r w:rsidR="00D706B5">
        <w:rPr>
          <w:rFonts w:ascii="Times New Roman" w:hAnsi="Times New Roman" w:cs="Times New Roman"/>
          <w:sz w:val="24"/>
          <w:szCs w:val="24"/>
        </w:rPr>
        <w:t>Naïve Bayes technique to process sentiment analysis on a text, but Kimia Aksir recommend</w:t>
      </w:r>
      <w:r w:rsidR="001B4D70">
        <w:rPr>
          <w:rFonts w:ascii="Times New Roman" w:hAnsi="Times New Roman" w:cs="Times New Roman"/>
          <w:sz w:val="24"/>
          <w:szCs w:val="24"/>
        </w:rPr>
        <w:t>ed</w:t>
      </w:r>
      <w:r w:rsidR="00D706B5">
        <w:rPr>
          <w:rFonts w:ascii="Times New Roman" w:hAnsi="Times New Roman" w:cs="Times New Roman"/>
          <w:sz w:val="24"/>
          <w:szCs w:val="24"/>
        </w:rPr>
        <w:t xml:space="preserve"> </w:t>
      </w:r>
      <w:r w:rsidR="001B4D70">
        <w:rPr>
          <w:rFonts w:ascii="Times New Roman" w:hAnsi="Times New Roman" w:cs="Times New Roman"/>
          <w:sz w:val="24"/>
          <w:szCs w:val="24"/>
        </w:rPr>
        <w:t xml:space="preserve">to </w:t>
      </w:r>
      <w:r w:rsidR="00D706B5">
        <w:rPr>
          <w:rFonts w:ascii="Times New Roman" w:hAnsi="Times New Roman" w:cs="Times New Roman"/>
          <w:sz w:val="24"/>
          <w:szCs w:val="24"/>
        </w:rPr>
        <w:t>me not to do that</w:t>
      </w:r>
      <w:r w:rsidR="005B1E08">
        <w:rPr>
          <w:rFonts w:ascii="Times New Roman" w:hAnsi="Times New Roman" w:cs="Times New Roman"/>
          <w:sz w:val="24"/>
          <w:szCs w:val="24"/>
        </w:rPr>
        <w:t>… [</w:t>
      </w:r>
      <w:r w:rsidR="005476A1">
        <w:rPr>
          <w:rFonts w:ascii="Times New Roman" w:hAnsi="Times New Roman" w:cs="Times New Roman"/>
          <w:sz w:val="24"/>
          <w:szCs w:val="24"/>
        </w:rPr>
        <w:t>4].</w:t>
      </w:r>
    </w:p>
    <w:p w14:paraId="06832630" w14:textId="2AF25410" w:rsidR="007E1458" w:rsidRDefault="007E1458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D8FA0E3" w14:textId="77777777" w:rsidR="00677BF8" w:rsidRDefault="00677BF8" w:rsidP="007E1458">
      <w:pPr>
        <w:spacing w:line="480" w:lineRule="auto"/>
      </w:pPr>
    </w:p>
    <w:p w14:paraId="30903DF0" w14:textId="2A882170" w:rsidR="007E1458" w:rsidRDefault="007E1458" w:rsidP="007E145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r w:rsidRPr="0023111D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>Reflection on your work and establish your arguments (You can provide a good connection between what you proposed in Coursework 2 and how you have achieved those goal</w:t>
      </w:r>
      <w:r w:rsidR="001B4D70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>s</w:t>
      </w:r>
      <w:r w:rsidRPr="0023111D">
        <w:rPr>
          <w:rFonts w:ascii="Times New Roman" w:hAnsi="Times New Roman" w:cs="Times New Roman"/>
          <w:b/>
          <w:bCs/>
          <w:sz w:val="24"/>
          <w:szCs w:val="24"/>
          <w:highlight w:val="green"/>
          <w:u w:val="single"/>
        </w:rPr>
        <w:t xml:space="preserve"> in Coursework 3.</w:t>
      </w:r>
    </w:p>
    <w:p w14:paraId="40EAFD39" w14:textId="4A44FAB4" w:rsidR="00F27DE7" w:rsidRDefault="00F27DE7" w:rsidP="007E145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52B470" w14:textId="1B69F571" w:rsidR="005476A1" w:rsidRDefault="005949DC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oth my programs work well, </w:t>
      </w:r>
      <w:r w:rsidR="001B4D70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 xml:space="preserve">specially the second. </w:t>
      </w:r>
      <w:r w:rsidR="001B4D70">
        <w:rPr>
          <w:rFonts w:ascii="Times New Roman" w:hAnsi="Times New Roman" w:cs="Times New Roman"/>
          <w:sz w:val="24"/>
          <w:szCs w:val="24"/>
        </w:rPr>
        <w:t>The p</w:t>
      </w:r>
      <w:r>
        <w:rPr>
          <w:rFonts w:ascii="Times New Roman" w:hAnsi="Times New Roman" w:cs="Times New Roman"/>
          <w:sz w:val="24"/>
          <w:szCs w:val="24"/>
        </w:rPr>
        <w:t>atient in the second code can read the table and introduce the symptoms translated to number(s). Each symptom has a description in the initial dataset and could be included in the program/code.</w:t>
      </w:r>
      <w:r w:rsidR="0035608E">
        <w:rPr>
          <w:rFonts w:ascii="Times New Roman" w:hAnsi="Times New Roman" w:cs="Times New Roman"/>
          <w:sz w:val="24"/>
          <w:szCs w:val="24"/>
        </w:rPr>
        <w:t xml:space="preserve"> Obviously, a human doctor is much better and faster for this job.</w:t>
      </w:r>
    </w:p>
    <w:p w14:paraId="53D68D51" w14:textId="4C882369" w:rsidR="005949DC" w:rsidRDefault="001B4D70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</w:t>
      </w:r>
      <w:r w:rsidR="005949DC">
        <w:rPr>
          <w:rFonts w:ascii="Times New Roman" w:hAnsi="Times New Roman" w:cs="Times New Roman"/>
          <w:sz w:val="24"/>
          <w:szCs w:val="24"/>
        </w:rPr>
        <w:t xml:space="preserve">ame should be done when the model output a number. It </w:t>
      </w:r>
      <w:r w:rsidR="0035608E">
        <w:rPr>
          <w:rFonts w:ascii="Times New Roman" w:hAnsi="Times New Roman" w:cs="Times New Roman"/>
          <w:sz w:val="24"/>
          <w:szCs w:val="24"/>
        </w:rPr>
        <w:t>needs</w:t>
      </w:r>
      <w:r w:rsidR="005949DC">
        <w:rPr>
          <w:rFonts w:ascii="Times New Roman" w:hAnsi="Times New Roman" w:cs="Times New Roman"/>
          <w:sz w:val="24"/>
          <w:szCs w:val="24"/>
        </w:rPr>
        <w:t xml:space="preserve"> to be translated from number to word(s). </w:t>
      </w:r>
      <w:r w:rsidR="00B06450">
        <w:rPr>
          <w:rFonts w:ascii="Times New Roman" w:hAnsi="Times New Roman" w:cs="Times New Roman"/>
          <w:sz w:val="24"/>
          <w:szCs w:val="24"/>
        </w:rPr>
        <w:t>T</w:t>
      </w:r>
      <w:r w:rsidR="005949DC">
        <w:rPr>
          <w:rFonts w:ascii="Times New Roman" w:hAnsi="Times New Roman" w:cs="Times New Roman"/>
          <w:sz w:val="24"/>
          <w:szCs w:val="24"/>
        </w:rPr>
        <w:t>his could be done automatically…</w:t>
      </w:r>
      <w:r w:rsidR="00964733">
        <w:rPr>
          <w:rFonts w:ascii="Times New Roman" w:hAnsi="Times New Roman" w:cs="Times New Roman"/>
          <w:sz w:val="24"/>
          <w:szCs w:val="24"/>
        </w:rPr>
        <w:t xml:space="preserve"> And there is a file with data about each disease with its precautions to take, 4 in total. Recommendations from the doctor in a human</w:t>
      </w:r>
      <w:r w:rsidR="007801C1">
        <w:rPr>
          <w:rFonts w:ascii="Times New Roman" w:hAnsi="Times New Roman" w:cs="Times New Roman"/>
          <w:sz w:val="24"/>
          <w:szCs w:val="24"/>
        </w:rPr>
        <w:t>-</w:t>
      </w:r>
      <w:r w:rsidR="00964733">
        <w:rPr>
          <w:rFonts w:ascii="Times New Roman" w:hAnsi="Times New Roman" w:cs="Times New Roman"/>
          <w:sz w:val="24"/>
          <w:szCs w:val="24"/>
        </w:rPr>
        <w:t>readable format could be implemented in future.</w:t>
      </w:r>
    </w:p>
    <w:p w14:paraId="71217C70" w14:textId="7E10CC58" w:rsidR="00B06450" w:rsidRDefault="00B06450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ast block of code is just to see 100% accuracy with any algorithm.</w:t>
      </w:r>
    </w:p>
    <w:p w14:paraId="01BE3ACA" w14:textId="4639443F" w:rsidR="00B06450" w:rsidRDefault="005949DC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enerally, my work is</w:t>
      </w:r>
      <w:r w:rsidR="003E7B48">
        <w:rPr>
          <w:rFonts w:ascii="Times New Roman" w:hAnsi="Times New Roman" w:cs="Times New Roman"/>
          <w:sz w:val="24"/>
          <w:szCs w:val="24"/>
        </w:rPr>
        <w:t xml:space="preserve"> well implemented. And I did NOT copy from Kaggle. There are 15 code </w:t>
      </w:r>
      <w:r w:rsidR="0035608E">
        <w:rPr>
          <w:rFonts w:ascii="Times New Roman" w:hAnsi="Times New Roman" w:cs="Times New Roman"/>
          <w:sz w:val="24"/>
          <w:szCs w:val="24"/>
        </w:rPr>
        <w:t>solutions [</w:t>
      </w:r>
      <w:r w:rsidR="003E7B48">
        <w:rPr>
          <w:rFonts w:ascii="Times New Roman" w:hAnsi="Times New Roman" w:cs="Times New Roman"/>
          <w:sz w:val="24"/>
          <w:szCs w:val="24"/>
        </w:rPr>
        <w:t>5].</w:t>
      </w:r>
      <w:r w:rsidR="00B06450">
        <w:rPr>
          <w:rFonts w:ascii="Times New Roman" w:hAnsi="Times New Roman" w:cs="Times New Roman"/>
          <w:sz w:val="24"/>
          <w:szCs w:val="24"/>
        </w:rPr>
        <w:t xml:space="preserve"> A little bit more organisation will be great to see in my </w:t>
      </w:r>
      <w:r w:rsidR="00964733">
        <w:rPr>
          <w:rFonts w:ascii="Times New Roman" w:hAnsi="Times New Roman" w:cs="Times New Roman"/>
          <w:sz w:val="24"/>
          <w:szCs w:val="24"/>
        </w:rPr>
        <w:t xml:space="preserve">whole </w:t>
      </w:r>
      <w:r w:rsidR="00B06450">
        <w:rPr>
          <w:rFonts w:ascii="Times New Roman" w:hAnsi="Times New Roman" w:cs="Times New Roman"/>
          <w:sz w:val="24"/>
          <w:szCs w:val="24"/>
        </w:rPr>
        <w:t xml:space="preserve">code. And a nice </w:t>
      </w:r>
      <w:r w:rsidR="00964733">
        <w:rPr>
          <w:rFonts w:ascii="Times New Roman" w:hAnsi="Times New Roman" w:cs="Times New Roman"/>
          <w:sz w:val="24"/>
          <w:szCs w:val="24"/>
        </w:rPr>
        <w:t>UX design will be great as well to make the chatbot lovely to the patient.</w:t>
      </w:r>
    </w:p>
    <w:p w14:paraId="08537689" w14:textId="77777777" w:rsidR="0000609D" w:rsidRPr="0000609D" w:rsidRDefault="0000609D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B8863C6" w14:textId="77777777" w:rsidR="00964733" w:rsidRDefault="00964733" w:rsidP="007E145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6E9F58EA" w14:textId="7222FBDF" w:rsidR="00B06450" w:rsidRDefault="00B06450" w:rsidP="007E145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43258562" w14:textId="117AE5AF" w:rsidR="00B06450" w:rsidRDefault="00B06450" w:rsidP="007E145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32CA1F53" w14:textId="77777777" w:rsidR="00B06450" w:rsidRDefault="00B06450" w:rsidP="007E145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2A3B7A16" w14:textId="77777777" w:rsidR="00FA1243" w:rsidRDefault="00FA1243" w:rsidP="007E145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p w14:paraId="5395E0DD" w14:textId="2D938EE0" w:rsidR="00501C67" w:rsidRPr="009E03C6" w:rsidRDefault="00501C67" w:rsidP="007E1458">
      <w:pPr>
        <w:spacing w:line="480" w:lineRule="auto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 w:rsidRPr="009E03C6">
        <w:rPr>
          <w:rFonts w:ascii="Times New Roman" w:hAnsi="Times New Roman" w:cs="Times New Roman"/>
          <w:b/>
          <w:bCs/>
          <w:sz w:val="40"/>
          <w:szCs w:val="40"/>
          <w:highlight w:val="green"/>
          <w:u w:val="single"/>
        </w:rPr>
        <w:lastRenderedPageBreak/>
        <w:t>References.</w:t>
      </w:r>
    </w:p>
    <w:p w14:paraId="1C299A12" w14:textId="4440A884" w:rsidR="00F27DE7" w:rsidRPr="00F27DE7" w:rsidRDefault="00F27DE7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</w:p>
    <w:p w14:paraId="7CF0B825" w14:textId="7F8DAFC8" w:rsidR="00F27DE7" w:rsidRDefault="00E25666" w:rsidP="007E145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  <w:hyperlink r:id="rId9" w:anchor="naive-bayes" w:history="1">
        <w:r w:rsidR="00F27DE7" w:rsidRPr="00A50BB2">
          <w:rPr>
            <w:rStyle w:val="Hyperlink"/>
            <w:rFonts w:ascii="Times New Roman" w:hAnsi="Times New Roman" w:cs="Times New Roman"/>
            <w:b/>
            <w:bCs/>
            <w:sz w:val="24"/>
            <w:szCs w:val="24"/>
          </w:rPr>
          <w:t>https://scikit-learn.org/stable/modules/naive_bayes.html#naive-bayes</w:t>
        </w:r>
      </w:hyperlink>
    </w:p>
    <w:p w14:paraId="799D9812" w14:textId="2C29088A" w:rsidR="00F27DE7" w:rsidRDefault="00F27DE7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</w:p>
    <w:p w14:paraId="3D397392" w14:textId="75E988F4" w:rsidR="00F27DE7" w:rsidRDefault="00E25666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0" w:history="1">
        <w:r w:rsidR="005371B6" w:rsidRPr="00A50BB2">
          <w:rPr>
            <w:rStyle w:val="Hyperlink"/>
            <w:rFonts w:ascii="Times New Roman" w:hAnsi="Times New Roman" w:cs="Times New Roman"/>
            <w:sz w:val="24"/>
            <w:szCs w:val="24"/>
          </w:rPr>
          <w:t>http://daydreamingnumbers.com/blog/introduction-naive-bayes-algorithm-python/</w:t>
        </w:r>
      </w:hyperlink>
    </w:p>
    <w:p w14:paraId="78799506" w14:textId="104AC95E" w:rsidR="005371B6" w:rsidRDefault="005371B6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bookmarkStart w:id="0" w:name="_Hlk101696301"/>
      <w:r>
        <w:rPr>
          <w:rFonts w:ascii="Times New Roman" w:hAnsi="Times New Roman" w:cs="Times New Roman"/>
          <w:sz w:val="24"/>
          <w:szCs w:val="24"/>
        </w:rPr>
        <w:t>3.</w:t>
      </w:r>
    </w:p>
    <w:bookmarkEnd w:id="0"/>
    <w:p w14:paraId="201BD7D8" w14:textId="3356F7F2" w:rsidR="005371B6" w:rsidRDefault="00E25666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fldChar w:fldCharType="begin"/>
      </w:r>
      <w:r>
        <w:instrText xml:space="preserve"> HYPERL</w:instrText>
      </w:r>
      <w:r>
        <w:instrText xml:space="preserve">INK "https://www.datacamp.com/community/tutorials/naive-bayes-scikit-learn" </w:instrText>
      </w:r>
      <w:r>
        <w:fldChar w:fldCharType="separate"/>
      </w:r>
      <w:r w:rsidR="005371B6" w:rsidRPr="00A50BB2">
        <w:rPr>
          <w:rStyle w:val="Hyperlink"/>
          <w:rFonts w:ascii="Times New Roman" w:hAnsi="Times New Roman" w:cs="Times New Roman"/>
          <w:sz w:val="24"/>
          <w:szCs w:val="24"/>
        </w:rPr>
        <w:t>https://www.datacamp.com/community/tutorials/naive-bayes-scikit-learn</w:t>
      </w:r>
      <w:r>
        <w:rPr>
          <w:rStyle w:val="Hyperlink"/>
          <w:rFonts w:ascii="Times New Roman" w:hAnsi="Times New Roman" w:cs="Times New Roman"/>
          <w:sz w:val="24"/>
          <w:szCs w:val="24"/>
        </w:rPr>
        <w:fldChar w:fldCharType="end"/>
      </w:r>
    </w:p>
    <w:p w14:paraId="2A72D1C9" w14:textId="59BE66D7" w:rsidR="00F42445" w:rsidRDefault="005476A1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.</w:t>
      </w:r>
    </w:p>
    <w:p w14:paraId="787C2E41" w14:textId="784944C8" w:rsidR="005476A1" w:rsidRDefault="00E25666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1" w:history="1">
        <w:r w:rsidR="005476A1" w:rsidRPr="00A50BB2">
          <w:rPr>
            <w:rStyle w:val="Hyperlink"/>
            <w:rFonts w:ascii="Times New Roman" w:hAnsi="Times New Roman" w:cs="Times New Roman"/>
            <w:sz w:val="24"/>
            <w:szCs w:val="24"/>
          </w:rPr>
          <w:t>https://www.analyticsvidhya.com/blog/2021/07/performing-sentiment-analysis-with-naive-bayes-classifier/</w:t>
        </w:r>
      </w:hyperlink>
    </w:p>
    <w:p w14:paraId="2DE09E19" w14:textId="5EC397BB" w:rsidR="003E7B48" w:rsidRDefault="003E7B48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.</w:t>
      </w:r>
    </w:p>
    <w:p w14:paraId="26DB2B67" w14:textId="6257F15D" w:rsidR="00FB4B50" w:rsidRDefault="00E25666" w:rsidP="007E1458">
      <w:pPr>
        <w:spacing w:line="480" w:lineRule="auto"/>
        <w:rPr>
          <w:rStyle w:val="Hyperlink"/>
          <w:rFonts w:ascii="Times New Roman" w:hAnsi="Times New Roman" w:cs="Times New Roman"/>
          <w:sz w:val="24"/>
          <w:szCs w:val="24"/>
        </w:rPr>
      </w:pPr>
      <w:hyperlink r:id="rId12" w:history="1">
        <w:r w:rsidR="003E7B48" w:rsidRPr="00A50BB2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datasets/itachi9604/disease-symptom-description-dataset/code?datasetId=672162&amp;sortBy=voteCount</w:t>
        </w:r>
      </w:hyperlink>
    </w:p>
    <w:p w14:paraId="2094BE39" w14:textId="043FB6DC" w:rsidR="00FB4B50" w:rsidRDefault="00FB4B50" w:rsidP="00FB4B5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6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B56C80D" w14:textId="6120DA3B" w:rsidR="00FB4B50" w:rsidRDefault="00852854" w:rsidP="00FB4B50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hyperlink r:id="rId13" w:history="1">
        <w:r w:rsidRPr="0079274F">
          <w:rPr>
            <w:rStyle w:val="Hyperlink"/>
            <w:rFonts w:ascii="Times New Roman" w:hAnsi="Times New Roman" w:cs="Times New Roman"/>
            <w:sz w:val="24"/>
            <w:szCs w:val="24"/>
          </w:rPr>
          <w:t>https://www.kaggle.com/datasets/itachi9604/disease-symptom-description-dataset/code</w:t>
        </w:r>
      </w:hyperlink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139DE08" w14:textId="63B0A197" w:rsidR="00C0517C" w:rsidRDefault="00C0517C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29B4682" w14:textId="32E05216" w:rsidR="00C0517C" w:rsidRDefault="00C0517C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2B9D4A1" w14:textId="77777777" w:rsidR="0000609D" w:rsidRDefault="0000609D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213CAD47" w14:textId="2FD04985" w:rsidR="00C0517C" w:rsidRDefault="00C0517C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4A14D27" w14:textId="1B19C935" w:rsidR="00C0517C" w:rsidRDefault="00C0517C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1489C30A" w14:textId="3CC79435" w:rsidR="00C0517C" w:rsidRDefault="00C0517C" w:rsidP="00C0517C">
      <w:pPr>
        <w:spacing w:line="480" w:lineRule="auto"/>
        <w:rPr>
          <w:rFonts w:ascii="Times New Roman" w:hAnsi="Times New Roman" w:cs="Times New Roman"/>
          <w:b/>
          <w:bCs/>
          <w:sz w:val="40"/>
          <w:szCs w:val="40"/>
          <w:u w:val="single"/>
        </w:rPr>
      </w:pPr>
      <w:r>
        <w:rPr>
          <w:rFonts w:ascii="Times New Roman" w:hAnsi="Times New Roman" w:cs="Times New Roman"/>
          <w:b/>
          <w:bCs/>
          <w:sz w:val="40"/>
          <w:szCs w:val="40"/>
          <w:highlight w:val="green"/>
          <w:u w:val="single"/>
        </w:rPr>
        <w:lastRenderedPageBreak/>
        <w:t>Screenshots and pictures</w:t>
      </w:r>
      <w:r w:rsidRPr="009E03C6">
        <w:rPr>
          <w:rFonts w:ascii="Times New Roman" w:hAnsi="Times New Roman" w:cs="Times New Roman"/>
          <w:b/>
          <w:bCs/>
          <w:sz w:val="40"/>
          <w:szCs w:val="40"/>
          <w:highlight w:val="green"/>
          <w:u w:val="single"/>
        </w:rPr>
        <w:t>.</w:t>
      </w:r>
    </w:p>
    <w:p w14:paraId="4F8D88CC" w14:textId="4424D4E8" w:rsidR="00C0517C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CCB18D0" wp14:editId="698F4C37">
            <wp:extent cx="6120130" cy="3442335"/>
            <wp:effectExtent l="0" t="0" r="0" b="5715"/>
            <wp:docPr id="1" name="Picture 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, Word&#10;&#10;Description automatically generated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8B3CD" w14:textId="6CE6B269" w:rsidR="00E25666" w:rsidRDefault="00E25666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9575868" w14:textId="77777777" w:rsidR="00E25666" w:rsidRDefault="00E25666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8144076" w14:textId="3BF9E3C2" w:rsidR="00FD032A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CA34ABC" w14:textId="68F4ABA3" w:rsidR="00FD032A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8F7716A" wp14:editId="7B9A4923">
            <wp:extent cx="6120130" cy="1142365"/>
            <wp:effectExtent l="0" t="0" r="0" b="63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1142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698A06" w14:textId="79D6F31B" w:rsidR="00FD032A" w:rsidRDefault="00964733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s is all the files from Kaggle.</w:t>
      </w:r>
      <w:r w:rsidR="0000609D">
        <w:rPr>
          <w:rFonts w:ascii="Times New Roman" w:hAnsi="Times New Roman" w:cs="Times New Roman"/>
          <w:sz w:val="24"/>
          <w:szCs w:val="24"/>
        </w:rPr>
        <w:t xml:space="preserve"> “dataset” is the main used. “symptom_Description” and “symptom_precaution” are very useful for better implementation of the chatbot doctor Tony. </w:t>
      </w:r>
      <w:r w:rsidR="007801C1">
        <w:rPr>
          <w:rFonts w:ascii="Times New Roman" w:hAnsi="Times New Roman" w:cs="Times New Roman"/>
          <w:sz w:val="24"/>
          <w:szCs w:val="24"/>
        </w:rPr>
        <w:t>The l</w:t>
      </w:r>
      <w:r w:rsidR="0000609D">
        <w:rPr>
          <w:rFonts w:ascii="Times New Roman" w:hAnsi="Times New Roman" w:cs="Times New Roman"/>
          <w:sz w:val="24"/>
          <w:szCs w:val="24"/>
        </w:rPr>
        <w:t>ast dataset is not used, it is not mentioned in my work and can be discarded at this level/stage of my job.</w:t>
      </w:r>
    </w:p>
    <w:p w14:paraId="5A232B0E" w14:textId="49B9C807" w:rsidR="00FD032A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29EF1A7C" wp14:editId="7AC74548">
            <wp:extent cx="6120130" cy="3442335"/>
            <wp:effectExtent l="0" t="0" r="0" b="5715"/>
            <wp:docPr id="3" name="Picture 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, Word&#10;&#10;Description automatically generated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3B8B88" w14:textId="56E78E22" w:rsidR="00FD032A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C448DF7" w14:textId="77777777" w:rsidR="00E25666" w:rsidRDefault="00E25666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57CCF49" w14:textId="5452F81F" w:rsidR="00FD032A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E9E3BD" wp14:editId="203CB75C">
            <wp:extent cx="6120130" cy="3442335"/>
            <wp:effectExtent l="0" t="0" r="0" b="5715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05A3D8" w14:textId="19BF25CE" w:rsidR="00FD032A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51A1DFC" w14:textId="23A7AD0A" w:rsidR="00FD032A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63555458" wp14:editId="6A2835DF">
            <wp:extent cx="6120130" cy="3442335"/>
            <wp:effectExtent l="0" t="0" r="0" b="5715"/>
            <wp:docPr id="5" name="Picture 5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&#10;&#10;Description automatically generated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A62A3A" w14:textId="3D06E784" w:rsidR="00FD032A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CEC81ED" w14:textId="77777777" w:rsidR="00E25666" w:rsidRDefault="00E25666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7DD3534" w14:textId="65F54D70" w:rsidR="00FD032A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6B31FAB" wp14:editId="021475BC">
            <wp:extent cx="6120130" cy="3442335"/>
            <wp:effectExtent l="0" t="0" r="0" b="5715"/>
            <wp:docPr id="6" name="Picture 6" descr="Graphical user interface, 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chart, line chart&#10;&#10;Description automatically generated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A8BEF9" w14:textId="7EA39490" w:rsidR="00FD032A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6C13FD1D" w14:textId="77777777" w:rsidR="00E25666" w:rsidRDefault="00E25666" w:rsidP="00C0517C">
      <w:pPr>
        <w:spacing w:line="480" w:lineRule="auto"/>
        <w:rPr>
          <w:rFonts w:ascii="Times New Roman" w:hAnsi="Times New Roman" w:cs="Times New Roman"/>
          <w:noProof/>
          <w:sz w:val="24"/>
          <w:szCs w:val="24"/>
        </w:rPr>
      </w:pPr>
    </w:p>
    <w:p w14:paraId="648763E7" w14:textId="55E2262A" w:rsidR="00FD032A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125B1EE4" wp14:editId="18501B10">
            <wp:extent cx="6120130" cy="3442335"/>
            <wp:effectExtent l="0" t="0" r="0" b="5715"/>
            <wp:docPr id="7" name="Picture 7" descr="Graphical user interface, application, table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table, Excel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DEF0FF" w14:textId="77777777" w:rsidR="00E25666" w:rsidRDefault="00E25666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EEA1BDE" w14:textId="37E12A9E" w:rsidR="00FD032A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42CD00E" w14:textId="6C7F5F6A" w:rsidR="00FD032A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DAC543E" wp14:editId="46F97EB9">
            <wp:extent cx="6120130" cy="3442335"/>
            <wp:effectExtent l="0" t="0" r="0" b="5715"/>
            <wp:docPr id="8" name="Picture 8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ext&#10;&#10;Description automatically generated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4423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7C4809" w14:textId="62552667" w:rsidR="00FD032A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7AF2EDB" w14:textId="22462695" w:rsidR="00FD032A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4913CFA2" wp14:editId="781D9766">
            <wp:extent cx="6120130" cy="3225800"/>
            <wp:effectExtent l="0" t="0" r="0" b="0"/>
            <wp:docPr id="9" name="Picture 9" descr="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0130" cy="3225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2E5C9" w14:textId="06D05B61" w:rsidR="00FD032A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024E4B91" w14:textId="77777777" w:rsidR="00E25666" w:rsidRDefault="00E25666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5C68207F" w14:textId="021824C7" w:rsidR="007B717F" w:rsidRDefault="00FD032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         </w:t>
      </w:r>
      <w:r w:rsidR="004A3B7A">
        <w:rPr>
          <w:rFonts w:ascii="Times New Roman" w:hAnsi="Times New Roman" w:cs="Times New Roman"/>
          <w:sz w:val="24"/>
          <w:szCs w:val="24"/>
        </w:rPr>
        <w:t>###</w:t>
      </w:r>
      <w:r>
        <w:rPr>
          <w:rFonts w:ascii="Times New Roman" w:hAnsi="Times New Roman" w:cs="Times New Roman"/>
          <w:sz w:val="24"/>
          <w:szCs w:val="24"/>
        </w:rPr>
        <w:t>###END###</w:t>
      </w:r>
      <w:r w:rsidR="004A3B7A">
        <w:rPr>
          <w:rFonts w:ascii="Times New Roman" w:hAnsi="Times New Roman" w:cs="Times New Roman"/>
          <w:sz w:val="24"/>
          <w:szCs w:val="24"/>
        </w:rPr>
        <w:t>###</w:t>
      </w:r>
    </w:p>
    <w:p w14:paraId="5E6446FE" w14:textId="77777777" w:rsidR="004A3B7A" w:rsidRDefault="004A3B7A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30EB06FF" w14:textId="77777777" w:rsidR="007B717F" w:rsidRDefault="007B717F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7A0E1180" w14:textId="68FE9843" w:rsidR="00677BF8" w:rsidRPr="007E73EA" w:rsidRDefault="007B717F" w:rsidP="00C0517C">
      <w:pPr>
        <w:spacing w:line="48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g">
            <w:drawing>
              <wp:inline distT="0" distB="0" distL="0" distR="0" wp14:anchorId="0A24373B" wp14:editId="34B58676">
                <wp:extent cx="6120196" cy="2416332"/>
                <wp:effectExtent l="0" t="0" r="0" b="3175"/>
                <wp:docPr id="12" name="Group 1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120196" cy="2416332"/>
                          <a:chOff x="0" y="0"/>
                          <a:chExt cx="6120196" cy="2416332"/>
                        </a:xfrm>
                      </wpg:grpSpPr>
                      <pic:pic xmlns:pic="http://schemas.openxmlformats.org/drawingml/2006/picture">
                        <pic:nvPicPr>
                          <pic:cNvPr id="10" name="Picture 10"/>
                          <pic:cNvPicPr>
                            <a:picLocks noChangeAspect="1"/>
                          </pic:cNvPicPr>
                        </pic:nvPicPr>
                        <pic:blipFill>
                          <a:blip r:embed="rId2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837473B0-CC2E-450A-ABE3-18F120FF3D39}">
                                <a1611:picAttrSrcUrl xmlns:a1611="http://schemas.microsoft.com/office/drawing/2016/11/main" r:id="rId24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66" y="0"/>
                            <a:ext cx="6120130" cy="20732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1" name="Text Box 11"/>
                        <wps:cNvSpPr txBox="1"/>
                        <wps:spPr>
                          <a:xfrm>
                            <a:off x="0" y="2072797"/>
                            <a:ext cx="6120130" cy="343535"/>
                          </a:xfrm>
                          <a:prstGeom prst="rect">
                            <a:avLst/>
                          </a:prstGeom>
                          <a:solidFill>
                            <a:prstClr val="white"/>
                          </a:solidFill>
                          <a:ln>
                            <a:noFill/>
                          </a:ln>
                        </wps:spPr>
                        <wps:txbx>
                          <w:txbxContent>
                            <w:p w14:paraId="37E6D789" w14:textId="73BBA27F" w:rsidR="007B717F" w:rsidRPr="007B717F" w:rsidRDefault="007B717F" w:rsidP="007B717F">
                              <w:pPr>
                                <w:rPr>
                                  <w:sz w:val="18"/>
                                  <w:szCs w:val="18"/>
                                </w:rPr>
                              </w:pPr>
                              <w:hyperlink r:id="rId25" w:history="1">
                                <w:r w:rsidRPr="007B717F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This Photo</w:t>
                                </w:r>
                              </w:hyperlink>
                              <w:r w:rsidRPr="007B717F">
                                <w:rPr>
                                  <w:sz w:val="18"/>
                                  <w:szCs w:val="18"/>
                                </w:rPr>
                                <w:t xml:space="preserve"> by Unknown Author is licensed under </w:t>
                              </w:r>
                              <w:hyperlink r:id="rId26" w:history="1">
                                <w:r w:rsidRPr="007B717F">
                                  <w:rPr>
                                    <w:rStyle w:val="Hyperlink"/>
                                    <w:sz w:val="18"/>
                                    <w:szCs w:val="18"/>
                                  </w:rPr>
                                  <w:t>CC BY-SA-NC</w:t>
                                </w:r>
                              </w:hyperlink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sp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0A24373B" id="Group 12" o:spid="_x0000_s1030" style="width:481.9pt;height:190.25pt;mso-position-horizontal-relative:char;mso-position-vertical-relative:line" coordsize="61201,2416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">
                <v:shape id="Picture 10" o:spid="_x0000_s1031" type="#_x0000_t75" style="position:absolute;width:61201;height:2073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">
                  <v:imagedata r:id="rId27" o:title=""/>
                </v:shape>
                <v:shape id="Text Box 11" o:spid="_x0000_s1032" type="#_x0000_t202" style="position:absolute;top:20727;width:61201;height:343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" stroked="f">
                  <v:textbox style="mso-fit-shape-to-text:t">
                    <w:txbxContent>
                      <w:p w14:paraId="37E6D789" w14:textId="73BBA27F" w:rsidR="007B717F" w:rsidRPr="007B717F" w:rsidRDefault="007B717F" w:rsidP="007B717F">
                        <w:pPr>
                          <w:rPr>
                            <w:sz w:val="18"/>
                            <w:szCs w:val="18"/>
                          </w:rPr>
                        </w:pPr>
                        <w:hyperlink r:id="rId28" w:history="1">
                          <w:r w:rsidRPr="007B717F">
                            <w:rPr>
                              <w:rStyle w:val="Hyperlink"/>
                              <w:sz w:val="18"/>
                              <w:szCs w:val="18"/>
                            </w:rPr>
                            <w:t>This Photo</w:t>
                          </w:r>
                        </w:hyperlink>
                        <w:r w:rsidRPr="007B717F">
                          <w:rPr>
                            <w:sz w:val="18"/>
                            <w:szCs w:val="18"/>
                          </w:rPr>
                          <w:t xml:space="preserve"> by Unknown Author is licensed under </w:t>
                        </w:r>
                        <w:hyperlink r:id="rId29" w:history="1">
                          <w:r w:rsidRPr="007B717F">
                            <w:rPr>
                              <w:rStyle w:val="Hyperlink"/>
                              <w:sz w:val="18"/>
                              <w:szCs w:val="18"/>
                            </w:rPr>
                            <w:t>CC BY-SA-NC</w:t>
                          </w:r>
                        </w:hyperlink>
                      </w:p>
                    </w:txbxContent>
                  </v:textbox>
                </v:shape>
                <w10:anchorlock/>
              </v:group>
            </w:pict>
          </mc:Fallback>
        </mc:AlternateContent>
      </w:r>
    </w:p>
    <w:p w14:paraId="1F07D2D2" w14:textId="77777777" w:rsidR="005371B6" w:rsidRPr="00F27DE7" w:rsidRDefault="005371B6" w:rsidP="007E1458">
      <w:pPr>
        <w:spacing w:line="480" w:lineRule="auto"/>
        <w:rPr>
          <w:rFonts w:ascii="Times New Roman" w:hAnsi="Times New Roman" w:cs="Times New Roman"/>
          <w:sz w:val="24"/>
          <w:szCs w:val="24"/>
        </w:rPr>
      </w:pPr>
    </w:p>
    <w:p w14:paraId="49054257" w14:textId="77777777" w:rsidR="00F27DE7" w:rsidRPr="0023111D" w:rsidRDefault="00F27DE7" w:rsidP="007E1458">
      <w:pPr>
        <w:spacing w:line="480" w:lineRule="auto"/>
        <w:rPr>
          <w:rFonts w:ascii="Times New Roman" w:hAnsi="Times New Roman" w:cs="Times New Roman"/>
          <w:b/>
          <w:bCs/>
          <w:sz w:val="24"/>
          <w:szCs w:val="24"/>
          <w:u w:val="single"/>
        </w:rPr>
      </w:pPr>
    </w:p>
    <w:sectPr w:rsidR="00F27DE7" w:rsidRPr="0023111D" w:rsidSect="00B5764B">
      <w:footerReference w:type="default" r:id="rId30"/>
      <w:pgSz w:w="11906" w:h="16838"/>
      <w:pgMar w:top="1134" w:right="1134" w:bottom="1134" w:left="1134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12C725" w14:textId="77777777" w:rsidR="00B5764B" w:rsidRDefault="00B5764B" w:rsidP="00B5764B">
      <w:pPr>
        <w:spacing w:after="0" w:line="240" w:lineRule="auto"/>
      </w:pPr>
      <w:r>
        <w:separator/>
      </w:r>
    </w:p>
  </w:endnote>
  <w:endnote w:type="continuationSeparator" w:id="0">
    <w:p w14:paraId="3E9F303C" w14:textId="77777777" w:rsidR="00B5764B" w:rsidRDefault="00B5764B" w:rsidP="00B576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3079876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5EEE83" w14:textId="69DAF596" w:rsidR="00B5764B" w:rsidRDefault="00B5764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F240FB1" w14:textId="77777777" w:rsidR="00B5764B" w:rsidRDefault="00B576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0542D3" w14:textId="77777777" w:rsidR="00B5764B" w:rsidRDefault="00B5764B" w:rsidP="00B5764B">
      <w:pPr>
        <w:spacing w:after="0" w:line="240" w:lineRule="auto"/>
      </w:pPr>
      <w:r>
        <w:separator/>
      </w:r>
    </w:p>
  </w:footnote>
  <w:footnote w:type="continuationSeparator" w:id="0">
    <w:p w14:paraId="6224EA2A" w14:textId="77777777" w:rsidR="00B5764B" w:rsidRDefault="00B5764B" w:rsidP="00B5764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w14:anchorId="6964E7B1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6" type="#_x0000_t75" style="width:484.35pt;height:163.65pt" o:bullet="t">
        <v:imagedata r:id="rId1" o:title="09d94fd[1]"/>
      </v:shape>
    </w:pict>
  </w:numPicBullet>
  <w:numPicBullet w:numPicBulletId="1">
    <w:pict>
      <v:shape id="_x0000_i1027" type="#_x0000_t75" style="width:11.2pt;height:11.2pt" o:bullet="t">
        <v:imagedata r:id="rId2" o:title="msoED18"/>
      </v:shape>
    </w:pict>
  </w:numPicBullet>
  <w:abstractNum w:abstractNumId="0" w15:restartNumberingAfterBreak="0">
    <w:nsid w:val="07CE2AD5"/>
    <w:multiLevelType w:val="hybridMultilevel"/>
    <w:tmpl w:val="7FEC0202"/>
    <w:lvl w:ilvl="0" w:tplc="B422040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F6513C9"/>
    <w:multiLevelType w:val="hybridMultilevel"/>
    <w:tmpl w:val="19C036AA"/>
    <w:lvl w:ilvl="0" w:tplc="16C49AC6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C107525"/>
    <w:multiLevelType w:val="hybridMultilevel"/>
    <w:tmpl w:val="F55E975A"/>
    <w:lvl w:ilvl="0" w:tplc="08090007">
      <w:start w:val="1"/>
      <w:numFmt w:val="bullet"/>
      <w:lvlText w:val=""/>
      <w:lvlPicBulletId w:val="1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9405D3"/>
    <w:multiLevelType w:val="hybridMultilevel"/>
    <w:tmpl w:val="0386758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0MDc2MTMxMjI1MzdQ0lEKTi0uzszPAykwrQUAHORuvywAAAA="/>
  </w:docVars>
  <w:rsids>
    <w:rsidRoot w:val="003B4150"/>
    <w:rsid w:val="0000609D"/>
    <w:rsid w:val="000727BE"/>
    <w:rsid w:val="00083058"/>
    <w:rsid w:val="00093114"/>
    <w:rsid w:val="000F508F"/>
    <w:rsid w:val="00107D6F"/>
    <w:rsid w:val="001B4D70"/>
    <w:rsid w:val="001E7D9C"/>
    <w:rsid w:val="001F57ED"/>
    <w:rsid w:val="0023111D"/>
    <w:rsid w:val="002806E0"/>
    <w:rsid w:val="002F2449"/>
    <w:rsid w:val="0035608E"/>
    <w:rsid w:val="003B4150"/>
    <w:rsid w:val="003E7B48"/>
    <w:rsid w:val="00447A90"/>
    <w:rsid w:val="004A3B7A"/>
    <w:rsid w:val="00501C67"/>
    <w:rsid w:val="005371B6"/>
    <w:rsid w:val="005476A1"/>
    <w:rsid w:val="00593CC5"/>
    <w:rsid w:val="005949DC"/>
    <w:rsid w:val="005B1E08"/>
    <w:rsid w:val="005D7CFD"/>
    <w:rsid w:val="006434BD"/>
    <w:rsid w:val="006676B4"/>
    <w:rsid w:val="00677BF8"/>
    <w:rsid w:val="00757367"/>
    <w:rsid w:val="00775720"/>
    <w:rsid w:val="007801C1"/>
    <w:rsid w:val="007B717F"/>
    <w:rsid w:val="007C27C9"/>
    <w:rsid w:val="007E1458"/>
    <w:rsid w:val="007E73EA"/>
    <w:rsid w:val="00802BE4"/>
    <w:rsid w:val="008070BB"/>
    <w:rsid w:val="0084384A"/>
    <w:rsid w:val="00852854"/>
    <w:rsid w:val="00964733"/>
    <w:rsid w:val="009C3829"/>
    <w:rsid w:val="009D7B57"/>
    <w:rsid w:val="009E03C6"/>
    <w:rsid w:val="00A61520"/>
    <w:rsid w:val="00A667F0"/>
    <w:rsid w:val="00A72938"/>
    <w:rsid w:val="00AB6BB0"/>
    <w:rsid w:val="00AB75CC"/>
    <w:rsid w:val="00B06450"/>
    <w:rsid w:val="00B27E5D"/>
    <w:rsid w:val="00B5764B"/>
    <w:rsid w:val="00BC1E92"/>
    <w:rsid w:val="00BC60D7"/>
    <w:rsid w:val="00BF32C3"/>
    <w:rsid w:val="00C02654"/>
    <w:rsid w:val="00C0517C"/>
    <w:rsid w:val="00C43325"/>
    <w:rsid w:val="00D179C3"/>
    <w:rsid w:val="00D3649E"/>
    <w:rsid w:val="00D706B5"/>
    <w:rsid w:val="00D9748E"/>
    <w:rsid w:val="00E148D0"/>
    <w:rsid w:val="00E25666"/>
    <w:rsid w:val="00EA7130"/>
    <w:rsid w:val="00ED4A23"/>
    <w:rsid w:val="00F27DE7"/>
    <w:rsid w:val="00F42445"/>
    <w:rsid w:val="00F53303"/>
    <w:rsid w:val="00F762D1"/>
    <w:rsid w:val="00FA1243"/>
    <w:rsid w:val="00FB4B50"/>
    <w:rsid w:val="00FD03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AAA9B0"/>
  <w15:chartTrackingRefBased/>
  <w15:docId w15:val="{46FF95AA-A631-4D67-8C7B-172F7F7624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764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5764B"/>
  </w:style>
  <w:style w:type="paragraph" w:styleId="Footer">
    <w:name w:val="footer"/>
    <w:basedOn w:val="Normal"/>
    <w:link w:val="FooterChar"/>
    <w:uiPriority w:val="99"/>
    <w:unhideWhenUsed/>
    <w:rsid w:val="00B5764B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5764B"/>
  </w:style>
  <w:style w:type="paragraph" w:styleId="NoSpacing">
    <w:name w:val="No Spacing"/>
    <w:link w:val="NoSpacingChar"/>
    <w:uiPriority w:val="1"/>
    <w:qFormat/>
    <w:rsid w:val="00B5764B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B5764B"/>
    <w:rPr>
      <w:rFonts w:eastAsiaTheme="minorEastAsia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D9748E"/>
    <w:pPr>
      <w:spacing w:before="120" w:after="0"/>
    </w:pPr>
    <w:rPr>
      <w:rFonts w:cstheme="minorHAnsi"/>
      <w:b/>
      <w:bCs/>
      <w:i/>
      <w:iCs/>
      <w:sz w:val="24"/>
      <w:szCs w:val="24"/>
    </w:rPr>
  </w:style>
  <w:style w:type="paragraph" w:styleId="TOC2">
    <w:name w:val="toc 2"/>
    <w:basedOn w:val="Normal"/>
    <w:next w:val="Normal"/>
    <w:autoRedefine/>
    <w:uiPriority w:val="39"/>
    <w:unhideWhenUsed/>
    <w:rsid w:val="00D9748E"/>
    <w:pPr>
      <w:spacing w:before="120" w:after="0"/>
      <w:ind w:left="220"/>
    </w:pPr>
    <w:rPr>
      <w:rFonts w:cstheme="minorHAnsi"/>
      <w:b/>
      <w:bCs/>
    </w:rPr>
  </w:style>
  <w:style w:type="paragraph" w:styleId="TOC3">
    <w:name w:val="toc 3"/>
    <w:basedOn w:val="Normal"/>
    <w:next w:val="Normal"/>
    <w:autoRedefine/>
    <w:uiPriority w:val="39"/>
    <w:unhideWhenUsed/>
    <w:rsid w:val="00D9748E"/>
    <w:pPr>
      <w:spacing w:after="0"/>
      <w:ind w:left="440"/>
    </w:pPr>
    <w:rPr>
      <w:rFonts w:cstheme="minorHAnsi"/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D9748E"/>
    <w:pPr>
      <w:spacing w:after="0"/>
      <w:ind w:left="660"/>
    </w:pPr>
    <w:rPr>
      <w:rFonts w:cs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D9748E"/>
    <w:pPr>
      <w:spacing w:after="0"/>
      <w:ind w:left="880"/>
    </w:pPr>
    <w:rPr>
      <w:rFonts w:cs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D9748E"/>
    <w:pPr>
      <w:spacing w:after="0"/>
      <w:ind w:left="1100"/>
    </w:pPr>
    <w:rPr>
      <w:rFonts w:cs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D9748E"/>
    <w:pPr>
      <w:spacing w:after="0"/>
      <w:ind w:left="1320"/>
    </w:pPr>
    <w:rPr>
      <w:rFonts w:cs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D9748E"/>
    <w:pPr>
      <w:spacing w:after="0"/>
      <w:ind w:left="1540"/>
    </w:pPr>
    <w:rPr>
      <w:rFonts w:cs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D9748E"/>
    <w:pPr>
      <w:spacing w:after="0"/>
      <w:ind w:left="1760"/>
    </w:pPr>
    <w:rPr>
      <w:rFonts w:cstheme="minorHAnsi"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F27D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27DE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8305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837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858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8114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2514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96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324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4084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0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9806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yperlink" Target="https://www.kaggle.com/datasets/itachi9604/disease-symptom-description-dataset/code" TargetMode="External"/><Relationship Id="rId18" Type="http://schemas.openxmlformats.org/officeDocument/2006/relationships/image" Target="media/image7.jpeg"/><Relationship Id="rId26" Type="http://schemas.openxmlformats.org/officeDocument/2006/relationships/hyperlink" Target="https://creativecommons.org/licenses/by-nc-sa/3.0/" TargetMode="External"/><Relationship Id="rId3" Type="http://schemas.openxmlformats.org/officeDocument/2006/relationships/numbering" Target="numbering.xml"/><Relationship Id="rId21" Type="http://schemas.openxmlformats.org/officeDocument/2006/relationships/image" Target="media/image10.png"/><Relationship Id="rId7" Type="http://schemas.openxmlformats.org/officeDocument/2006/relationships/footnotes" Target="footnotes.xml"/><Relationship Id="rId12" Type="http://schemas.openxmlformats.org/officeDocument/2006/relationships/hyperlink" Target="https://www.kaggle.com/datasets/itachi9604/disease-symptom-description-dataset/code?datasetId=672162&amp;sortBy=voteCount" TargetMode="External"/><Relationship Id="rId17" Type="http://schemas.openxmlformats.org/officeDocument/2006/relationships/image" Target="media/image6.jpeg"/><Relationship Id="rId25" Type="http://schemas.openxmlformats.org/officeDocument/2006/relationships/hyperlink" Target="http://insightextractor.com/2015/12/22/great-read-doing-data-science-at-twitter-datascience-analytics/" TargetMode="External"/><Relationship Id="rId2" Type="http://schemas.openxmlformats.org/officeDocument/2006/relationships/customXml" Target="../customXml/item2.xml"/><Relationship Id="rId16" Type="http://schemas.openxmlformats.org/officeDocument/2006/relationships/image" Target="media/image5.jpeg"/><Relationship Id="rId20" Type="http://schemas.openxmlformats.org/officeDocument/2006/relationships/image" Target="media/image9.png"/><Relationship Id="rId29" Type="http://schemas.openxmlformats.org/officeDocument/2006/relationships/hyperlink" Target="https://creativecommons.org/licenses/by-nc-sa/3.0/" TargetMode="Externa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yperlink" Target="https://www.analyticsvidhya.com/blog/2021/07/performing-sentiment-analysis-with-naive-bayes-classifier/" TargetMode="External"/><Relationship Id="rId24" Type="http://schemas.openxmlformats.org/officeDocument/2006/relationships/hyperlink" Target="http://insightextractor.com/2015/12/22/great-read-doing-data-science-at-twitter-datascience-analytics/" TargetMode="External"/><Relationship Id="rId32" Type="http://schemas.openxmlformats.org/officeDocument/2006/relationships/theme" Target="theme/theme1.xml"/><Relationship Id="rId5" Type="http://schemas.openxmlformats.org/officeDocument/2006/relationships/settings" Target="settings.xml"/><Relationship Id="rId15" Type="http://schemas.openxmlformats.org/officeDocument/2006/relationships/image" Target="media/image4.png"/><Relationship Id="rId23" Type="http://schemas.openxmlformats.org/officeDocument/2006/relationships/image" Target="media/image12.png"/><Relationship Id="rId28" Type="http://schemas.openxmlformats.org/officeDocument/2006/relationships/hyperlink" Target="http://insightextractor.com/2015/12/22/great-read-doing-data-science-at-twitter-datascience-analytics/" TargetMode="External"/><Relationship Id="rId10" Type="http://schemas.openxmlformats.org/officeDocument/2006/relationships/hyperlink" Target="http://daydreamingnumbers.com/blog/introduction-naive-bayes-algorithm-python/" TargetMode="External"/><Relationship Id="rId19" Type="http://schemas.openxmlformats.org/officeDocument/2006/relationships/image" Target="media/image8.png"/><Relationship Id="rId31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hyperlink" Target="https://scikit-learn.org/stable/modules/naive_bayes.html" TargetMode="External"/><Relationship Id="rId14" Type="http://schemas.openxmlformats.org/officeDocument/2006/relationships/image" Target="media/image3.png"/><Relationship Id="rId22" Type="http://schemas.openxmlformats.org/officeDocument/2006/relationships/image" Target="media/image11.png"/><Relationship Id="rId27" Type="http://schemas.openxmlformats.org/officeDocument/2006/relationships/image" Target="media/image1.png"/><Relationship Id="rId30" Type="http://schemas.openxmlformats.org/officeDocument/2006/relationships/footer" Target="footer1.xml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gif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28 April 2022</CompanyAddress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6C9EAA4-03F2-40EC-BFC9-0A543EA20B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6</TotalTime>
  <Pages>12</Pages>
  <Words>1254</Words>
  <Characters>7151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ursework_3, Data science</vt:lpstr>
    </vt:vector>
  </TitlesOfParts>
  <Company>University of roehampton,</Company>
  <LinksUpToDate>false</LinksUpToDate>
  <CharactersWithSpaces>8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work_3, Data science</dc:title>
  <dc:subject/>
  <dc:creator>Tony, YIT19488399</dc:creator>
  <cp:keywords/>
  <dc:description/>
  <cp:lastModifiedBy>Antonio Ramon Oliver (Student)</cp:lastModifiedBy>
  <cp:revision>46</cp:revision>
  <dcterms:created xsi:type="dcterms:W3CDTF">2022-04-11T21:49:00Z</dcterms:created>
  <dcterms:modified xsi:type="dcterms:W3CDTF">2022-04-24T13:09:00Z</dcterms:modified>
</cp:coreProperties>
</file>